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CDD823" w14:textId="77777777" w:rsidR="000777EE" w:rsidRPr="003277E7" w:rsidRDefault="003776CF" w:rsidP="009512D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szCs w:val="24"/>
        </w:rPr>
      </w:pPr>
      <w:r w:rsidRPr="003277E7">
        <w:rPr>
          <w:rFonts w:cs="Arial"/>
          <w:noProof/>
          <w:szCs w:val="24"/>
        </w:rPr>
        <w:drawing>
          <wp:inline distT="0" distB="0" distL="0" distR="0" wp14:anchorId="60BB14B7" wp14:editId="04169B8F">
            <wp:extent cx="2018721" cy="103632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edPremium872C.jpg"/>
                    <pic:cNvPicPr/>
                  </pic:nvPicPr>
                  <pic:blipFill>
                    <a:blip r:embed="rId8">
                      <a:extLst>
                        <a:ext uri="{28A0092B-C50C-407E-A947-70E740481C1C}">
                          <a14:useLocalDpi xmlns:a14="http://schemas.microsoft.com/office/drawing/2010/main" val="0"/>
                        </a:ext>
                      </a:extLst>
                    </a:blip>
                    <a:stretch>
                      <a:fillRect/>
                    </a:stretch>
                  </pic:blipFill>
                  <pic:spPr>
                    <a:xfrm>
                      <a:off x="0" y="0"/>
                      <a:ext cx="2027775" cy="1040968"/>
                    </a:xfrm>
                    <a:prstGeom prst="rect">
                      <a:avLst/>
                    </a:prstGeom>
                  </pic:spPr>
                </pic:pic>
              </a:graphicData>
            </a:graphic>
          </wp:inline>
        </w:drawing>
      </w:r>
    </w:p>
    <w:p w14:paraId="17E9A05E" w14:textId="77777777" w:rsidR="00963A5F" w:rsidRPr="003277E7" w:rsidRDefault="00BC4983" w:rsidP="00BC498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cs="Arial"/>
          <w:b/>
          <w:szCs w:val="24"/>
        </w:rPr>
      </w:pPr>
      <w:r w:rsidRPr="003277E7">
        <w:rPr>
          <w:rFonts w:cs="Arial"/>
          <w:szCs w:val="24"/>
        </w:rPr>
        <w:tab/>
      </w:r>
      <w:r w:rsidRPr="003277E7">
        <w:rPr>
          <w:rFonts w:cs="Arial"/>
          <w:szCs w:val="24"/>
        </w:rPr>
        <w:tab/>
      </w:r>
      <w:r w:rsidRPr="003277E7">
        <w:rPr>
          <w:rFonts w:cs="Arial"/>
          <w:szCs w:val="24"/>
        </w:rPr>
        <w:tab/>
      </w:r>
      <w:r w:rsidRPr="003277E7">
        <w:rPr>
          <w:rFonts w:cs="Arial"/>
          <w:szCs w:val="24"/>
        </w:rPr>
        <w:tab/>
      </w:r>
      <w:r w:rsidRPr="003277E7">
        <w:rPr>
          <w:rFonts w:cs="Arial"/>
          <w:szCs w:val="24"/>
        </w:rPr>
        <w:tab/>
      </w:r>
      <w:r w:rsidRPr="003277E7">
        <w:rPr>
          <w:rFonts w:cs="Arial"/>
          <w:szCs w:val="24"/>
        </w:rPr>
        <w:tab/>
      </w:r>
      <w:r w:rsidRPr="003277E7">
        <w:rPr>
          <w:rFonts w:cs="Arial"/>
          <w:szCs w:val="24"/>
        </w:rPr>
        <w:tab/>
      </w:r>
      <w:r w:rsidRPr="003277E7">
        <w:rPr>
          <w:rFonts w:cs="Arial"/>
          <w:szCs w:val="24"/>
        </w:rPr>
        <w:tab/>
      </w:r>
      <w:r w:rsidRPr="003277E7">
        <w:rPr>
          <w:rFonts w:cs="Arial"/>
          <w:szCs w:val="24"/>
        </w:rPr>
        <w:tab/>
      </w:r>
      <w:r w:rsidRPr="003277E7">
        <w:rPr>
          <w:rFonts w:cs="Arial"/>
          <w:szCs w:val="24"/>
        </w:rPr>
        <w:tab/>
      </w:r>
      <w:r w:rsidRPr="003277E7">
        <w:rPr>
          <w:rFonts w:cs="Arial"/>
          <w:szCs w:val="24"/>
        </w:rPr>
        <w:tab/>
      </w:r>
      <w:r w:rsidRPr="003277E7">
        <w:rPr>
          <w:rFonts w:cs="Arial"/>
          <w:szCs w:val="24"/>
        </w:rPr>
        <w:tab/>
      </w:r>
      <w:r w:rsidRPr="003277E7">
        <w:rPr>
          <w:rFonts w:cs="Arial"/>
          <w:szCs w:val="24"/>
        </w:rPr>
        <w:tab/>
      </w:r>
      <w:r w:rsidR="00050658" w:rsidRPr="003277E7">
        <w:rPr>
          <w:rFonts w:cs="Arial"/>
          <w:szCs w:val="24"/>
        </w:rPr>
        <w:t xml:space="preserve"> </w:t>
      </w:r>
      <w:r w:rsidR="00963A5F" w:rsidRPr="003277E7">
        <w:rPr>
          <w:rFonts w:cs="Arial"/>
          <w:b/>
          <w:szCs w:val="24"/>
        </w:rPr>
        <w:t xml:space="preserve">Contact: </w:t>
      </w:r>
      <w:r w:rsidRPr="003277E7">
        <w:rPr>
          <w:rFonts w:cs="Arial"/>
          <w:b/>
          <w:szCs w:val="24"/>
        </w:rPr>
        <w:t>JJ Reich</w:t>
      </w:r>
    </w:p>
    <w:p w14:paraId="78B9EE1E" w14:textId="77777777" w:rsidR="001067AB" w:rsidRPr="003277E7" w:rsidRDefault="001067AB" w:rsidP="001067A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right"/>
        <w:rPr>
          <w:rFonts w:cs="Arial"/>
          <w:szCs w:val="24"/>
        </w:rPr>
      </w:pPr>
      <w:r w:rsidRPr="003277E7">
        <w:rPr>
          <w:rFonts w:cs="Arial"/>
          <w:szCs w:val="24"/>
        </w:rPr>
        <w:t>Communications Manager</w:t>
      </w:r>
    </w:p>
    <w:p w14:paraId="0FF0E90A" w14:textId="77777777" w:rsidR="00BC4983" w:rsidRPr="003277E7" w:rsidRDefault="00BC4983" w:rsidP="001067A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right"/>
        <w:rPr>
          <w:rFonts w:cs="Arial"/>
          <w:szCs w:val="24"/>
        </w:rPr>
      </w:pPr>
      <w:r w:rsidRPr="003277E7">
        <w:rPr>
          <w:rFonts w:cs="Arial"/>
          <w:szCs w:val="24"/>
        </w:rPr>
        <w:t>Firearms and Ammunition</w:t>
      </w:r>
    </w:p>
    <w:p w14:paraId="2828ED17" w14:textId="77777777" w:rsidR="001067AB" w:rsidRPr="003277E7" w:rsidRDefault="001067AB" w:rsidP="001067A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right"/>
        <w:rPr>
          <w:rFonts w:cs="Arial"/>
          <w:szCs w:val="24"/>
        </w:rPr>
      </w:pPr>
      <w:r w:rsidRPr="003277E7">
        <w:rPr>
          <w:rFonts w:cs="Arial"/>
          <w:szCs w:val="24"/>
        </w:rPr>
        <w:tab/>
        <w:t>(763) 323-386</w:t>
      </w:r>
      <w:r w:rsidR="00BC4983" w:rsidRPr="003277E7">
        <w:rPr>
          <w:rFonts w:cs="Arial"/>
          <w:szCs w:val="24"/>
        </w:rPr>
        <w:t>2</w:t>
      </w:r>
    </w:p>
    <w:p w14:paraId="451C57A2" w14:textId="77777777" w:rsidR="00FE2916" w:rsidRPr="003277E7" w:rsidRDefault="001067AB" w:rsidP="009512D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right"/>
        <w:rPr>
          <w:rFonts w:cs="Arial"/>
          <w:szCs w:val="24"/>
        </w:rPr>
      </w:pPr>
      <w:r w:rsidRPr="003277E7">
        <w:rPr>
          <w:rFonts w:cs="Arial"/>
          <w:szCs w:val="24"/>
        </w:rPr>
        <w:t xml:space="preserve">FOR IMMEDIATE RELEASE </w:t>
      </w:r>
      <w:r w:rsidRPr="003277E7">
        <w:rPr>
          <w:rFonts w:cs="Arial"/>
          <w:szCs w:val="24"/>
        </w:rPr>
        <w:tab/>
      </w:r>
      <w:r w:rsidRPr="003277E7">
        <w:rPr>
          <w:rFonts w:cs="Arial"/>
          <w:szCs w:val="24"/>
        </w:rPr>
        <w:tab/>
        <w:t xml:space="preserve"> </w:t>
      </w:r>
      <w:r w:rsidRPr="003277E7">
        <w:rPr>
          <w:rFonts w:cs="Arial"/>
          <w:szCs w:val="24"/>
        </w:rPr>
        <w:tab/>
      </w:r>
      <w:r w:rsidRPr="003277E7">
        <w:rPr>
          <w:rFonts w:cs="Arial"/>
          <w:szCs w:val="24"/>
        </w:rPr>
        <w:tab/>
      </w:r>
      <w:r w:rsidR="006817C0" w:rsidRPr="003277E7">
        <w:rPr>
          <w:rFonts w:cs="Arial"/>
          <w:szCs w:val="24"/>
        </w:rPr>
        <w:t xml:space="preserve"> </w:t>
      </w:r>
      <w:r w:rsidRPr="003277E7">
        <w:rPr>
          <w:rFonts w:cs="Arial"/>
          <w:szCs w:val="24"/>
        </w:rPr>
        <w:t xml:space="preserve"> E-mail: </w:t>
      </w:r>
      <w:hyperlink r:id="rId9" w:history="1">
        <w:r w:rsidR="009512DC" w:rsidRPr="003277E7">
          <w:rPr>
            <w:rStyle w:val="Hyperlink"/>
            <w:rFonts w:cs="Arial"/>
            <w:szCs w:val="24"/>
          </w:rPr>
          <w:t>pressroom@vistaoutdoor.com</w:t>
        </w:r>
      </w:hyperlink>
    </w:p>
    <w:p w14:paraId="6B5AB83E" w14:textId="77777777" w:rsidR="009512DC" w:rsidRPr="003277E7" w:rsidRDefault="009512DC" w:rsidP="009512D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right"/>
        <w:rPr>
          <w:rFonts w:cs="Arial"/>
          <w:szCs w:val="24"/>
        </w:rPr>
      </w:pPr>
    </w:p>
    <w:p w14:paraId="125B0CED" w14:textId="77777777" w:rsidR="009E4649" w:rsidRPr="003277E7" w:rsidRDefault="009E4649" w:rsidP="005D08B1">
      <w:pPr>
        <w:jc w:val="center"/>
        <w:rPr>
          <w:rFonts w:cs="Arial"/>
          <w:b/>
          <w:szCs w:val="24"/>
          <w:highlight w:val="yellow"/>
        </w:rPr>
      </w:pPr>
    </w:p>
    <w:p w14:paraId="4A0B90E0" w14:textId="6774A7D4" w:rsidR="001067AB" w:rsidRPr="00C758A8" w:rsidRDefault="0030438B" w:rsidP="00F47E49">
      <w:pPr>
        <w:jc w:val="center"/>
        <w:rPr>
          <w:rFonts w:cs="Arial"/>
          <w:b/>
          <w:sz w:val="28"/>
          <w:szCs w:val="28"/>
        </w:rPr>
      </w:pPr>
      <w:r w:rsidRPr="00C758A8">
        <w:rPr>
          <w:rFonts w:cs="Arial"/>
          <w:b/>
          <w:sz w:val="28"/>
          <w:szCs w:val="28"/>
        </w:rPr>
        <w:t xml:space="preserve">Federal </w:t>
      </w:r>
      <w:r w:rsidR="00D33131" w:rsidRPr="00C758A8">
        <w:rPr>
          <w:rFonts w:cs="Arial"/>
          <w:b/>
          <w:sz w:val="28"/>
          <w:szCs w:val="28"/>
        </w:rPr>
        <w:t xml:space="preserve">Premium </w:t>
      </w:r>
      <w:r w:rsidR="003E3330">
        <w:rPr>
          <w:rFonts w:cs="Arial"/>
          <w:b/>
          <w:sz w:val="28"/>
          <w:szCs w:val="28"/>
        </w:rPr>
        <w:t>Becomes</w:t>
      </w:r>
      <w:r w:rsidR="00D33131" w:rsidRPr="00C758A8">
        <w:rPr>
          <w:rFonts w:cs="Arial"/>
          <w:b/>
          <w:sz w:val="28"/>
          <w:szCs w:val="28"/>
        </w:rPr>
        <w:t xml:space="preserve"> </w:t>
      </w:r>
      <w:r w:rsidR="00C758A8" w:rsidRPr="00C758A8">
        <w:rPr>
          <w:rFonts w:cs="Arial"/>
          <w:b/>
          <w:sz w:val="28"/>
          <w:szCs w:val="28"/>
        </w:rPr>
        <w:t xml:space="preserve">Official </w:t>
      </w:r>
      <w:r w:rsidR="00540B62">
        <w:rPr>
          <w:rFonts w:cs="Arial"/>
          <w:b/>
          <w:sz w:val="28"/>
          <w:szCs w:val="28"/>
        </w:rPr>
        <w:br/>
      </w:r>
      <w:proofErr w:type="spellStart"/>
      <w:r w:rsidR="00540B62">
        <w:rPr>
          <w:rFonts w:cs="Arial"/>
          <w:b/>
          <w:sz w:val="28"/>
          <w:szCs w:val="28"/>
        </w:rPr>
        <w:t>Shotshell</w:t>
      </w:r>
      <w:proofErr w:type="spellEnd"/>
      <w:r w:rsidR="00540B62">
        <w:rPr>
          <w:rFonts w:cs="Arial"/>
          <w:b/>
          <w:sz w:val="28"/>
          <w:szCs w:val="28"/>
        </w:rPr>
        <w:t xml:space="preserve"> </w:t>
      </w:r>
      <w:r w:rsidR="00C758A8" w:rsidRPr="00C758A8">
        <w:rPr>
          <w:rFonts w:cs="Arial"/>
          <w:b/>
          <w:sz w:val="28"/>
          <w:szCs w:val="28"/>
        </w:rPr>
        <w:t>Ammunition</w:t>
      </w:r>
      <w:r w:rsidR="00D33131" w:rsidRPr="00C758A8">
        <w:rPr>
          <w:rFonts w:cs="Arial"/>
          <w:b/>
          <w:sz w:val="28"/>
          <w:szCs w:val="28"/>
        </w:rPr>
        <w:t xml:space="preserve"> Sponsor</w:t>
      </w:r>
      <w:r w:rsidR="00540B62">
        <w:rPr>
          <w:rFonts w:cs="Arial"/>
          <w:b/>
          <w:sz w:val="28"/>
          <w:szCs w:val="28"/>
        </w:rPr>
        <w:t xml:space="preserve"> </w:t>
      </w:r>
      <w:r w:rsidR="00D33131" w:rsidRPr="00C758A8">
        <w:rPr>
          <w:rFonts w:cs="Arial"/>
          <w:b/>
          <w:sz w:val="28"/>
          <w:szCs w:val="28"/>
        </w:rPr>
        <w:t>of U</w:t>
      </w:r>
      <w:r w:rsidR="00C758A8" w:rsidRPr="00C758A8">
        <w:rPr>
          <w:rFonts w:cs="Arial"/>
          <w:b/>
          <w:sz w:val="28"/>
          <w:szCs w:val="28"/>
        </w:rPr>
        <w:t>SA Shooting</w:t>
      </w:r>
    </w:p>
    <w:p w14:paraId="38C1C4BB" w14:textId="77777777" w:rsidR="00E11465" w:rsidRPr="003277E7" w:rsidRDefault="00E11465" w:rsidP="00E11465">
      <w:pPr>
        <w:jc w:val="center"/>
        <w:rPr>
          <w:rFonts w:cs="Arial"/>
          <w:szCs w:val="24"/>
          <w:highlight w:val="yellow"/>
        </w:rPr>
      </w:pPr>
    </w:p>
    <w:p w14:paraId="679E8087" w14:textId="6E4FB2A6" w:rsidR="007330CF" w:rsidRDefault="00BC4983" w:rsidP="00AA5BE7">
      <w:pPr>
        <w:rPr>
          <w:rFonts w:cs="Arial"/>
          <w:szCs w:val="24"/>
        </w:rPr>
      </w:pPr>
      <w:r w:rsidRPr="003277E7">
        <w:rPr>
          <w:rFonts w:cs="Arial"/>
          <w:b/>
          <w:szCs w:val="24"/>
        </w:rPr>
        <w:t>ANOKA, Minnesota</w:t>
      </w:r>
      <w:r w:rsidR="00A02FBB" w:rsidRPr="003277E7">
        <w:rPr>
          <w:rFonts w:cs="Arial"/>
          <w:b/>
          <w:szCs w:val="24"/>
        </w:rPr>
        <w:t xml:space="preserve"> –</w:t>
      </w:r>
      <w:r w:rsidR="00825EC1" w:rsidRPr="003277E7">
        <w:rPr>
          <w:rFonts w:cs="Arial"/>
          <w:b/>
          <w:szCs w:val="24"/>
        </w:rPr>
        <w:t xml:space="preserve"> </w:t>
      </w:r>
      <w:r w:rsidR="006A1636" w:rsidRPr="003277E7">
        <w:rPr>
          <w:rFonts w:cs="Arial"/>
          <w:b/>
          <w:szCs w:val="24"/>
        </w:rPr>
        <w:t>A</w:t>
      </w:r>
      <w:r w:rsidR="003277E7" w:rsidRPr="003277E7">
        <w:rPr>
          <w:rFonts w:cs="Arial"/>
          <w:b/>
          <w:szCs w:val="24"/>
        </w:rPr>
        <w:t>pril</w:t>
      </w:r>
      <w:r w:rsidR="006A1636" w:rsidRPr="003277E7">
        <w:rPr>
          <w:rFonts w:cs="Arial"/>
          <w:b/>
          <w:szCs w:val="24"/>
        </w:rPr>
        <w:t xml:space="preserve"> </w:t>
      </w:r>
      <w:r w:rsidR="00AC7D68">
        <w:rPr>
          <w:rFonts w:cs="Arial"/>
          <w:b/>
          <w:szCs w:val="24"/>
        </w:rPr>
        <w:t>2</w:t>
      </w:r>
      <w:r w:rsidR="006A1636" w:rsidRPr="003277E7">
        <w:rPr>
          <w:rFonts w:cs="Arial"/>
          <w:b/>
          <w:szCs w:val="24"/>
        </w:rPr>
        <w:t>, 201</w:t>
      </w:r>
      <w:r w:rsidR="003277E7" w:rsidRPr="003277E7">
        <w:rPr>
          <w:rFonts w:cs="Arial"/>
          <w:b/>
          <w:szCs w:val="24"/>
        </w:rPr>
        <w:t>8</w:t>
      </w:r>
      <w:r w:rsidR="009E4649" w:rsidRPr="003277E7">
        <w:rPr>
          <w:rFonts w:cs="Arial"/>
          <w:b/>
          <w:szCs w:val="24"/>
        </w:rPr>
        <w:t xml:space="preserve"> </w:t>
      </w:r>
      <w:r w:rsidR="00896CE8" w:rsidRPr="006530C8">
        <w:rPr>
          <w:rFonts w:cs="Arial"/>
          <w:b/>
          <w:szCs w:val="24"/>
        </w:rPr>
        <w:t>–</w:t>
      </w:r>
      <w:r w:rsidR="00857432" w:rsidRPr="006530C8">
        <w:rPr>
          <w:rFonts w:cs="Arial"/>
          <w:szCs w:val="24"/>
        </w:rPr>
        <w:t xml:space="preserve"> </w:t>
      </w:r>
      <w:r w:rsidR="00C54DB7" w:rsidRPr="006530C8">
        <w:rPr>
          <w:rFonts w:cs="Arial"/>
          <w:szCs w:val="24"/>
        </w:rPr>
        <w:t xml:space="preserve">Federal </w:t>
      </w:r>
      <w:r w:rsidR="00D33131" w:rsidRPr="006530C8">
        <w:rPr>
          <w:rFonts w:cs="Arial"/>
          <w:szCs w:val="24"/>
        </w:rPr>
        <w:t xml:space="preserve">Premium </w:t>
      </w:r>
      <w:r w:rsidR="00683C8B" w:rsidRPr="006530C8">
        <w:rPr>
          <w:rFonts w:cs="Arial"/>
          <w:szCs w:val="24"/>
        </w:rPr>
        <w:t>Ammunition is pleased</w:t>
      </w:r>
      <w:r w:rsidR="00857432" w:rsidRPr="006530C8">
        <w:rPr>
          <w:rFonts w:cs="Arial"/>
          <w:szCs w:val="24"/>
        </w:rPr>
        <w:t xml:space="preserve"> to </w:t>
      </w:r>
      <w:r w:rsidR="009C1249" w:rsidRPr="006530C8">
        <w:rPr>
          <w:rFonts w:cs="Arial"/>
          <w:szCs w:val="24"/>
        </w:rPr>
        <w:t>announce</w:t>
      </w:r>
      <w:r w:rsidR="004B2AD6" w:rsidRPr="006530C8">
        <w:rPr>
          <w:rFonts w:cs="Arial"/>
          <w:szCs w:val="24"/>
        </w:rPr>
        <w:t xml:space="preserve"> it</w:t>
      </w:r>
      <w:r w:rsidR="006530C8" w:rsidRPr="006530C8">
        <w:rPr>
          <w:rFonts w:cs="Arial"/>
          <w:szCs w:val="24"/>
        </w:rPr>
        <w:t xml:space="preserve"> is</w:t>
      </w:r>
      <w:r w:rsidR="0009640F">
        <w:rPr>
          <w:rFonts w:cs="Arial"/>
          <w:szCs w:val="24"/>
        </w:rPr>
        <w:t xml:space="preserve"> now</w:t>
      </w:r>
      <w:r w:rsidR="006530C8" w:rsidRPr="006530C8">
        <w:rPr>
          <w:rFonts w:cs="Arial"/>
          <w:szCs w:val="24"/>
        </w:rPr>
        <w:t xml:space="preserve"> the official </w:t>
      </w:r>
      <w:proofErr w:type="spellStart"/>
      <w:r w:rsidR="006530C8" w:rsidRPr="006530C8">
        <w:rPr>
          <w:rFonts w:cs="Arial"/>
          <w:szCs w:val="24"/>
        </w:rPr>
        <w:t>shotshell</w:t>
      </w:r>
      <w:proofErr w:type="spellEnd"/>
      <w:r w:rsidR="006530C8" w:rsidRPr="006530C8">
        <w:rPr>
          <w:rFonts w:cs="Arial"/>
          <w:szCs w:val="24"/>
        </w:rPr>
        <w:t xml:space="preserve"> ammunition</w:t>
      </w:r>
      <w:r w:rsidR="004B2AD6" w:rsidRPr="006530C8">
        <w:rPr>
          <w:rFonts w:cs="Arial"/>
          <w:szCs w:val="24"/>
        </w:rPr>
        <w:t xml:space="preserve"> sponsor</w:t>
      </w:r>
      <w:r w:rsidR="006530C8">
        <w:rPr>
          <w:rFonts w:cs="Arial"/>
          <w:szCs w:val="24"/>
        </w:rPr>
        <w:t xml:space="preserve"> and supplier</w:t>
      </w:r>
      <w:r w:rsidR="004B2AD6" w:rsidRPr="006530C8">
        <w:rPr>
          <w:rFonts w:cs="Arial"/>
          <w:szCs w:val="24"/>
        </w:rPr>
        <w:t xml:space="preserve"> of </w:t>
      </w:r>
      <w:r w:rsidR="00540B62" w:rsidRPr="006530C8">
        <w:rPr>
          <w:rFonts w:cs="Arial"/>
          <w:szCs w:val="24"/>
        </w:rPr>
        <w:t>USA Shooting</w:t>
      </w:r>
      <w:r w:rsidR="007330CF">
        <w:rPr>
          <w:rFonts w:cs="Arial"/>
          <w:szCs w:val="24"/>
        </w:rPr>
        <w:t>. Th</w:t>
      </w:r>
      <w:r w:rsidR="00AF18AE">
        <w:rPr>
          <w:rFonts w:cs="Arial"/>
          <w:szCs w:val="24"/>
        </w:rPr>
        <w:t>e</w:t>
      </w:r>
      <w:r w:rsidR="007330CF">
        <w:rPr>
          <w:rFonts w:cs="Arial"/>
          <w:szCs w:val="24"/>
        </w:rPr>
        <w:t xml:space="preserve"> sponsorship </w:t>
      </w:r>
      <w:r w:rsidR="00D340EE">
        <w:rPr>
          <w:rFonts w:cs="Arial"/>
          <w:szCs w:val="24"/>
        </w:rPr>
        <w:t>strengthen</w:t>
      </w:r>
      <w:r w:rsidR="0009640F">
        <w:rPr>
          <w:rFonts w:cs="Arial"/>
          <w:szCs w:val="24"/>
        </w:rPr>
        <w:t>s</w:t>
      </w:r>
      <w:r w:rsidR="007330CF">
        <w:rPr>
          <w:rFonts w:cs="Arial"/>
          <w:szCs w:val="24"/>
        </w:rPr>
        <w:t xml:space="preserve"> t</w:t>
      </w:r>
      <w:r w:rsidR="006530C8">
        <w:rPr>
          <w:rFonts w:cs="Arial"/>
          <w:szCs w:val="24"/>
        </w:rPr>
        <w:t>he non-profit organization</w:t>
      </w:r>
      <w:r w:rsidR="00293FB6">
        <w:rPr>
          <w:rFonts w:cs="Arial"/>
          <w:szCs w:val="24"/>
        </w:rPr>
        <w:t>’s efforts to</w:t>
      </w:r>
      <w:r w:rsidR="006530C8">
        <w:rPr>
          <w:rFonts w:cs="Arial"/>
          <w:szCs w:val="24"/>
        </w:rPr>
        <w:t xml:space="preserve"> </w:t>
      </w:r>
      <w:r w:rsidR="007330CF">
        <w:rPr>
          <w:rFonts w:cs="Arial"/>
          <w:szCs w:val="24"/>
        </w:rPr>
        <w:t xml:space="preserve">promote the shooting sports and </w:t>
      </w:r>
      <w:r w:rsidR="006530C8">
        <w:rPr>
          <w:rFonts w:cs="Arial"/>
          <w:szCs w:val="24"/>
        </w:rPr>
        <w:t>prepare American athletes</w:t>
      </w:r>
      <w:r w:rsidR="007330CF">
        <w:rPr>
          <w:rFonts w:cs="Arial"/>
          <w:szCs w:val="24"/>
        </w:rPr>
        <w:t xml:space="preserve"> to bring home gold </w:t>
      </w:r>
      <w:r w:rsidR="001644FA">
        <w:rPr>
          <w:rFonts w:cs="Arial"/>
          <w:szCs w:val="24"/>
        </w:rPr>
        <w:t xml:space="preserve">from </w:t>
      </w:r>
      <w:r w:rsidR="007330CF">
        <w:rPr>
          <w:rFonts w:cs="Arial"/>
          <w:szCs w:val="24"/>
        </w:rPr>
        <w:t xml:space="preserve">Tokyo </w:t>
      </w:r>
      <w:r w:rsidR="00D340EE">
        <w:rPr>
          <w:rFonts w:cs="Arial"/>
          <w:szCs w:val="24"/>
        </w:rPr>
        <w:t xml:space="preserve">in </w:t>
      </w:r>
      <w:r w:rsidR="003E3330">
        <w:rPr>
          <w:rFonts w:cs="Arial"/>
          <w:szCs w:val="24"/>
        </w:rPr>
        <w:t xml:space="preserve">summer of </w:t>
      </w:r>
      <w:r w:rsidR="007330CF">
        <w:rPr>
          <w:rFonts w:cs="Arial"/>
          <w:szCs w:val="24"/>
        </w:rPr>
        <w:t>2020.</w:t>
      </w:r>
    </w:p>
    <w:p w14:paraId="237D18F5" w14:textId="15E9E494" w:rsidR="00C758A8" w:rsidRPr="00F6424B" w:rsidRDefault="00C758A8" w:rsidP="00AA5BE7">
      <w:pPr>
        <w:rPr>
          <w:rFonts w:cs="Arial"/>
          <w:szCs w:val="24"/>
        </w:rPr>
      </w:pPr>
    </w:p>
    <w:p w14:paraId="5F20B1FD" w14:textId="5968B730" w:rsidR="00F6424B" w:rsidRDefault="00C758A8" w:rsidP="00C758A8">
      <w:pPr>
        <w:rPr>
          <w:rFonts w:cs="Arial"/>
        </w:rPr>
      </w:pPr>
      <w:r w:rsidRPr="00F6424B">
        <w:rPr>
          <w:rFonts w:cs="Arial"/>
        </w:rPr>
        <w:t>“</w:t>
      </w:r>
      <w:r w:rsidR="00AF18AE" w:rsidRPr="00F6424B">
        <w:rPr>
          <w:rFonts w:cs="Arial"/>
        </w:rPr>
        <w:t xml:space="preserve">We are </w:t>
      </w:r>
      <w:r w:rsidR="00F6424B">
        <w:rPr>
          <w:rFonts w:cs="Arial"/>
        </w:rPr>
        <w:t xml:space="preserve">extremely </w:t>
      </w:r>
      <w:r w:rsidR="00AF18AE" w:rsidRPr="00F6424B">
        <w:rPr>
          <w:rFonts w:cs="Arial"/>
        </w:rPr>
        <w:t xml:space="preserve">proud to </w:t>
      </w:r>
      <w:r w:rsidR="00F6424B" w:rsidRPr="00F6424B">
        <w:rPr>
          <w:rFonts w:cs="Arial"/>
        </w:rPr>
        <w:t xml:space="preserve">support </w:t>
      </w:r>
      <w:r w:rsidR="00AF18AE" w:rsidRPr="00F6424B">
        <w:rPr>
          <w:rFonts w:cs="Arial"/>
        </w:rPr>
        <w:t>U</w:t>
      </w:r>
      <w:r w:rsidR="00F6424B" w:rsidRPr="00F6424B">
        <w:rPr>
          <w:rFonts w:cs="Arial"/>
        </w:rPr>
        <w:t xml:space="preserve">SA Shooting’s mission and supply U.S. </w:t>
      </w:r>
      <w:r w:rsidR="001644FA">
        <w:rPr>
          <w:rFonts w:cs="Arial"/>
        </w:rPr>
        <w:t>athletes</w:t>
      </w:r>
      <w:r w:rsidR="001644FA" w:rsidRPr="00F6424B">
        <w:rPr>
          <w:rFonts w:cs="Arial"/>
        </w:rPr>
        <w:t xml:space="preserve"> </w:t>
      </w:r>
      <w:r w:rsidR="00F6424B" w:rsidRPr="00F6424B">
        <w:rPr>
          <w:rFonts w:cs="Arial"/>
        </w:rPr>
        <w:t xml:space="preserve">with the world-class </w:t>
      </w:r>
      <w:r w:rsidR="00A139F1">
        <w:rPr>
          <w:rFonts w:cs="Arial"/>
        </w:rPr>
        <w:t>firepower</w:t>
      </w:r>
      <w:r w:rsidR="00F6424B" w:rsidRPr="00F6424B">
        <w:rPr>
          <w:rFonts w:cs="Arial"/>
        </w:rPr>
        <w:t xml:space="preserve"> of Federal Premium Gold Medal </w:t>
      </w:r>
      <w:proofErr w:type="spellStart"/>
      <w:r w:rsidR="00F6424B" w:rsidRPr="00F6424B">
        <w:rPr>
          <w:rFonts w:cs="Arial"/>
        </w:rPr>
        <w:t>shotshells</w:t>
      </w:r>
      <w:proofErr w:type="spellEnd"/>
      <w:r w:rsidR="00F6424B" w:rsidRPr="00F6424B">
        <w:rPr>
          <w:rFonts w:cs="Arial"/>
        </w:rPr>
        <w:t>,” said Federal Premium President Jason Vanderbrink. “</w:t>
      </w:r>
      <w:r w:rsidR="00293FB6">
        <w:rPr>
          <w:rFonts w:cs="Arial"/>
        </w:rPr>
        <w:t xml:space="preserve">High-performance </w:t>
      </w:r>
      <w:r w:rsidR="00F6424B" w:rsidRPr="00F6424B">
        <w:rPr>
          <w:rFonts w:cs="Arial"/>
        </w:rPr>
        <w:t>Gold Medal rounds have a rich tradition of breaking records and achieving victory in competitions ranging from local matches to national championships and the world stage.”</w:t>
      </w:r>
    </w:p>
    <w:p w14:paraId="4FAB7F3B" w14:textId="5467D9BC" w:rsidR="008F787B" w:rsidRDefault="008F787B" w:rsidP="00C758A8">
      <w:pPr>
        <w:rPr>
          <w:rFonts w:cs="Arial"/>
        </w:rPr>
      </w:pPr>
      <w:bookmarkStart w:id="0" w:name="_GoBack"/>
      <w:bookmarkEnd w:id="0"/>
    </w:p>
    <w:p w14:paraId="17322163" w14:textId="28A80FB3" w:rsidR="008F787B" w:rsidRDefault="008F787B" w:rsidP="00C758A8">
      <w:pPr>
        <w:rPr>
          <w:rFonts w:cs="Arial"/>
        </w:rPr>
      </w:pPr>
      <w:r w:rsidRPr="008F787B">
        <w:rPr>
          <w:rFonts w:cs="Arial"/>
        </w:rPr>
        <w:t>USA Shooting</w:t>
      </w:r>
      <w:r>
        <w:rPr>
          <w:rFonts w:cs="Arial"/>
        </w:rPr>
        <w:t xml:space="preserve"> was </w:t>
      </w:r>
      <w:r w:rsidRPr="008F787B">
        <w:rPr>
          <w:rFonts w:cs="Arial"/>
        </w:rPr>
        <w:t>chartered by the United States Olympic Committee as the National Governing Body for the sport of shooting in April 1995.</w:t>
      </w:r>
      <w:r>
        <w:rPr>
          <w:rFonts w:cs="Arial"/>
        </w:rPr>
        <w:t xml:space="preserve"> The</w:t>
      </w:r>
      <w:r w:rsidR="00F1399E">
        <w:rPr>
          <w:rFonts w:cs="Arial"/>
        </w:rPr>
        <w:t xml:space="preserve"> group</w:t>
      </w:r>
      <w:r w:rsidRPr="008F787B">
        <w:rPr>
          <w:rFonts w:cs="Arial"/>
        </w:rPr>
        <w:t xml:space="preserve">'s mission is to prepare American athletes to win Olympic medals, promote shooting sports activities </w:t>
      </w:r>
      <w:r>
        <w:rPr>
          <w:rFonts w:cs="Arial"/>
        </w:rPr>
        <w:t xml:space="preserve">throughout the U.S., govern the conduct of international shooting in the country, </w:t>
      </w:r>
      <w:r w:rsidRPr="008F787B">
        <w:rPr>
          <w:rFonts w:cs="Arial"/>
        </w:rPr>
        <w:t xml:space="preserve">and </w:t>
      </w:r>
      <w:r>
        <w:rPr>
          <w:rFonts w:cs="Arial"/>
        </w:rPr>
        <w:t xml:space="preserve">aid in </w:t>
      </w:r>
      <w:r w:rsidRPr="008F787B">
        <w:rPr>
          <w:rFonts w:cs="Arial"/>
        </w:rPr>
        <w:t>develo</w:t>
      </w:r>
      <w:r>
        <w:rPr>
          <w:rFonts w:cs="Arial"/>
        </w:rPr>
        <w:t>ping</w:t>
      </w:r>
      <w:r w:rsidRPr="008F787B">
        <w:rPr>
          <w:rFonts w:cs="Arial"/>
        </w:rPr>
        <w:t xml:space="preserve"> the next generation of responsible gun owners and sports participants</w:t>
      </w:r>
      <w:r>
        <w:rPr>
          <w:rFonts w:cs="Arial"/>
        </w:rPr>
        <w:t xml:space="preserve">. For details, visit: </w:t>
      </w:r>
      <w:hyperlink r:id="rId10" w:history="1">
        <w:r w:rsidRPr="0009640F">
          <w:rPr>
            <w:rStyle w:val="Hyperlink"/>
            <w:rFonts w:cs="Arial"/>
          </w:rPr>
          <w:t>usashooting.org</w:t>
        </w:r>
      </w:hyperlink>
      <w:r w:rsidRPr="008F787B">
        <w:rPr>
          <w:rFonts w:cs="Arial"/>
        </w:rPr>
        <w:t>.</w:t>
      </w:r>
    </w:p>
    <w:p w14:paraId="2AA98EDE" w14:textId="5C2D7C72" w:rsidR="001644FA" w:rsidRDefault="001644FA" w:rsidP="00C758A8">
      <w:pPr>
        <w:rPr>
          <w:rFonts w:cs="Arial"/>
        </w:rPr>
      </w:pPr>
    </w:p>
    <w:p w14:paraId="6C00B9C8" w14:textId="77777777" w:rsidR="00692A13" w:rsidRDefault="00692A13" w:rsidP="00692A13">
      <w:pPr>
        <w:rPr>
          <w:rFonts w:ascii="Calibri" w:hAnsi="Calibri"/>
          <w:sz w:val="22"/>
        </w:rPr>
      </w:pPr>
      <w:r>
        <w:rPr>
          <w:color w:val="000000"/>
          <w:szCs w:val="24"/>
        </w:rPr>
        <w:t>"I am proud to welcome Federal Premium to our team,” said USA Shooting CEO Keith Enlow. “The gold-medal aspirations of our athletes and organization requires us to engage partners that embody the same Olympic mindset and drive, with a willingness to support America’s shooting team and showcase our athletes and sport in new, exciting ways. We have athletes in need and it is this type of sponsorship support that truly allows them to train and compete around the world in pursuit of their Olympic and Paralympic dreams.”</w:t>
      </w:r>
    </w:p>
    <w:p w14:paraId="72E41B59" w14:textId="77777777" w:rsidR="00692A13" w:rsidRDefault="00692A13" w:rsidP="00C758A8">
      <w:pPr>
        <w:rPr>
          <w:rFonts w:cs="Arial"/>
        </w:rPr>
      </w:pPr>
    </w:p>
    <w:p w14:paraId="580BFBA0" w14:textId="5AFB6053" w:rsidR="003570A4" w:rsidRDefault="003570A4" w:rsidP="00C758A8">
      <w:pPr>
        <w:rPr>
          <w:rFonts w:cs="Arial"/>
        </w:rPr>
      </w:pPr>
      <w:r>
        <w:rPr>
          <w:rFonts w:cs="Arial"/>
        </w:rPr>
        <w:t xml:space="preserve">Federal Premium is set to join forces with </w:t>
      </w:r>
      <w:r w:rsidR="00186E18">
        <w:rPr>
          <w:rFonts w:cs="Arial"/>
        </w:rPr>
        <w:t xml:space="preserve">the world’s top shotgun program as America’s shotgun athletes earned 13 World Championship medals in 2017 while winning 27 Olympic medals overall.   </w:t>
      </w:r>
    </w:p>
    <w:p w14:paraId="3CCD883C" w14:textId="369D84F8" w:rsidR="007A0E30" w:rsidRPr="00CA0AE9" w:rsidRDefault="00CA0AE9" w:rsidP="00CA0AE9">
      <w:pPr>
        <w:rPr>
          <w:rFonts w:cs="Arial"/>
        </w:rPr>
      </w:pPr>
      <w:r>
        <w:rPr>
          <w:rFonts w:cs="Arial"/>
        </w:rPr>
        <w:lastRenderedPageBreak/>
        <w:t>As part of the new partnership, Federal Premium will also collaborate on marketing efforts and create s</w:t>
      </w:r>
      <w:r w:rsidR="008F787B" w:rsidRPr="008F787B">
        <w:rPr>
          <w:rFonts w:cs="Arial"/>
        </w:rPr>
        <w:t xml:space="preserve">pecially marked boxes of Gold Medal </w:t>
      </w:r>
      <w:proofErr w:type="spellStart"/>
      <w:r w:rsidR="008F787B" w:rsidRPr="008F787B">
        <w:rPr>
          <w:rFonts w:cs="Arial"/>
        </w:rPr>
        <w:t>shotshell</w:t>
      </w:r>
      <w:proofErr w:type="spellEnd"/>
      <w:r w:rsidR="008F787B" w:rsidRPr="008F787B">
        <w:rPr>
          <w:rFonts w:cs="Arial"/>
        </w:rPr>
        <w:t xml:space="preserve">, pistol and rifle ammunition </w:t>
      </w:r>
      <w:r>
        <w:rPr>
          <w:rFonts w:cs="Arial"/>
        </w:rPr>
        <w:t>to build</w:t>
      </w:r>
      <w:r w:rsidR="008F787B" w:rsidRPr="008F787B">
        <w:rPr>
          <w:rFonts w:cs="Arial"/>
        </w:rPr>
        <w:t xml:space="preserve"> greater awareness of </w:t>
      </w:r>
      <w:r>
        <w:rPr>
          <w:rFonts w:cs="Arial"/>
        </w:rPr>
        <w:t>USA Shooting.</w:t>
      </w:r>
    </w:p>
    <w:p w14:paraId="5DBE15FB" w14:textId="605E24E9" w:rsidR="00AF18AE" w:rsidRDefault="00AF18AE" w:rsidP="001D61BD">
      <w:pPr>
        <w:shd w:val="clear" w:color="auto" w:fill="FFFFFF"/>
        <w:rPr>
          <w:rFonts w:cs="Arial"/>
          <w:color w:val="222222"/>
          <w:szCs w:val="24"/>
          <w:highlight w:val="yellow"/>
        </w:rPr>
      </w:pPr>
    </w:p>
    <w:p w14:paraId="55BAFF02" w14:textId="7F55FFD4" w:rsidR="00AF18AE" w:rsidRPr="00AF18AE" w:rsidRDefault="00AF18AE" w:rsidP="00AF18AE">
      <w:pPr>
        <w:shd w:val="clear" w:color="auto" w:fill="FFFFFF"/>
        <w:rPr>
          <w:rFonts w:cs="Arial"/>
          <w:color w:val="222222"/>
          <w:szCs w:val="24"/>
        </w:rPr>
      </w:pPr>
      <w:r w:rsidRPr="00AF18AE">
        <w:rPr>
          <w:rFonts w:cs="Arial"/>
          <w:color w:val="222222"/>
          <w:szCs w:val="24"/>
        </w:rPr>
        <w:t xml:space="preserve">Serious shooters have </w:t>
      </w:r>
      <w:r>
        <w:rPr>
          <w:rFonts w:cs="Arial"/>
          <w:color w:val="222222"/>
          <w:szCs w:val="24"/>
        </w:rPr>
        <w:t xml:space="preserve">long </w:t>
      </w:r>
      <w:r w:rsidRPr="00AF18AE">
        <w:rPr>
          <w:rFonts w:cs="Arial"/>
          <w:color w:val="222222"/>
          <w:szCs w:val="24"/>
        </w:rPr>
        <w:t xml:space="preserve">relied on </w:t>
      </w:r>
      <w:r>
        <w:rPr>
          <w:rFonts w:cs="Arial"/>
          <w:color w:val="222222"/>
          <w:szCs w:val="24"/>
        </w:rPr>
        <w:t xml:space="preserve">Federal Premium </w:t>
      </w:r>
      <w:r w:rsidRPr="00AF18AE">
        <w:rPr>
          <w:rFonts w:cs="Arial"/>
          <w:color w:val="222222"/>
          <w:szCs w:val="24"/>
        </w:rPr>
        <w:t xml:space="preserve">Gold Medal </w:t>
      </w:r>
      <w:proofErr w:type="spellStart"/>
      <w:r w:rsidRPr="00AF18AE">
        <w:rPr>
          <w:rFonts w:cs="Arial"/>
          <w:color w:val="222222"/>
          <w:szCs w:val="24"/>
        </w:rPr>
        <w:t>shotshells</w:t>
      </w:r>
      <w:proofErr w:type="spellEnd"/>
      <w:r w:rsidRPr="00AF18AE">
        <w:rPr>
          <w:rFonts w:cs="Arial"/>
          <w:color w:val="222222"/>
          <w:szCs w:val="24"/>
        </w:rPr>
        <w:t xml:space="preserve"> to </w:t>
      </w:r>
      <w:r>
        <w:rPr>
          <w:rFonts w:cs="Arial"/>
          <w:color w:val="222222"/>
          <w:szCs w:val="24"/>
        </w:rPr>
        <w:t>dominate</w:t>
      </w:r>
      <w:r w:rsidRPr="00AF18AE">
        <w:rPr>
          <w:rFonts w:cs="Arial"/>
          <w:color w:val="222222"/>
          <w:szCs w:val="24"/>
        </w:rPr>
        <w:t xml:space="preserve"> the competition in trap, skeet and sporting clay events worldwid</w:t>
      </w:r>
      <w:r>
        <w:rPr>
          <w:rFonts w:cs="Arial"/>
          <w:color w:val="222222"/>
          <w:szCs w:val="24"/>
        </w:rPr>
        <w:t xml:space="preserve">e. </w:t>
      </w:r>
      <w:r w:rsidRPr="00AF18AE">
        <w:rPr>
          <w:rFonts w:cs="Arial"/>
          <w:color w:val="222222"/>
          <w:szCs w:val="24"/>
        </w:rPr>
        <w:t>Year after year, Gold Medal rounds have broken world records and won top honors at prestigious shoots</w:t>
      </w:r>
      <w:r w:rsidR="00AE129E">
        <w:rPr>
          <w:rFonts w:cs="Arial"/>
          <w:color w:val="222222"/>
          <w:szCs w:val="24"/>
        </w:rPr>
        <w:t xml:space="preserve"> like the ATA Grand American</w:t>
      </w:r>
      <w:r w:rsidRPr="00AF18AE">
        <w:rPr>
          <w:rFonts w:cs="Arial"/>
          <w:color w:val="222222"/>
          <w:szCs w:val="24"/>
        </w:rPr>
        <w:t>, earning the respect of all levels of competitive shooters.</w:t>
      </w:r>
      <w:r>
        <w:rPr>
          <w:rFonts w:cs="Arial"/>
          <w:color w:val="222222"/>
          <w:szCs w:val="24"/>
        </w:rPr>
        <w:t xml:space="preserve"> </w:t>
      </w:r>
      <w:r w:rsidRPr="00AF18AE">
        <w:rPr>
          <w:rFonts w:cs="Arial"/>
          <w:color w:val="222222"/>
          <w:szCs w:val="24"/>
        </w:rPr>
        <w:t>The enhanced design of new Gold Medal Grand</w:t>
      </w:r>
      <w:r>
        <w:rPr>
          <w:rFonts w:cs="Arial"/>
          <w:color w:val="222222"/>
          <w:szCs w:val="24"/>
        </w:rPr>
        <w:t xml:space="preserve"> </w:t>
      </w:r>
      <w:proofErr w:type="spellStart"/>
      <w:r>
        <w:rPr>
          <w:rFonts w:cs="Arial"/>
          <w:color w:val="222222"/>
          <w:szCs w:val="24"/>
        </w:rPr>
        <w:t>shotshells</w:t>
      </w:r>
      <w:proofErr w:type="spellEnd"/>
      <w:r>
        <w:rPr>
          <w:rFonts w:cs="Arial"/>
          <w:color w:val="222222"/>
          <w:szCs w:val="24"/>
        </w:rPr>
        <w:t>, introduced in 2017,</w:t>
      </w:r>
      <w:r w:rsidRPr="00AF18AE">
        <w:rPr>
          <w:rFonts w:cs="Arial"/>
          <w:color w:val="222222"/>
          <w:szCs w:val="24"/>
        </w:rPr>
        <w:t xml:space="preserve"> </w:t>
      </w:r>
      <w:r>
        <w:rPr>
          <w:rFonts w:cs="Arial"/>
          <w:color w:val="222222"/>
          <w:szCs w:val="24"/>
        </w:rPr>
        <w:t xml:space="preserve">builds on that tradition with </w:t>
      </w:r>
      <w:r w:rsidRPr="00AF18AE">
        <w:rPr>
          <w:rFonts w:cs="Arial"/>
          <w:color w:val="222222"/>
          <w:szCs w:val="24"/>
        </w:rPr>
        <w:t>less felt recoil, more reliable ignition</w:t>
      </w:r>
      <w:r w:rsidR="00F6424B">
        <w:rPr>
          <w:rFonts w:cs="Arial"/>
          <w:color w:val="222222"/>
          <w:szCs w:val="24"/>
        </w:rPr>
        <w:t>,</w:t>
      </w:r>
      <w:r w:rsidRPr="00AF18AE">
        <w:rPr>
          <w:rFonts w:cs="Arial"/>
          <w:color w:val="222222"/>
          <w:szCs w:val="24"/>
        </w:rPr>
        <w:t xml:space="preserve"> improved </w:t>
      </w:r>
      <w:r w:rsidR="00F6424B">
        <w:rPr>
          <w:rFonts w:cs="Arial"/>
          <w:color w:val="222222"/>
          <w:szCs w:val="24"/>
        </w:rPr>
        <w:t>patterns</w:t>
      </w:r>
      <w:r w:rsidR="00A139F1">
        <w:rPr>
          <w:rFonts w:cs="Arial"/>
          <w:color w:val="222222"/>
          <w:szCs w:val="24"/>
        </w:rPr>
        <w:t xml:space="preserve">, </w:t>
      </w:r>
      <w:r w:rsidR="00F6424B">
        <w:rPr>
          <w:rFonts w:cs="Arial"/>
          <w:color w:val="222222"/>
          <w:szCs w:val="24"/>
        </w:rPr>
        <w:t xml:space="preserve">harder </w:t>
      </w:r>
      <w:r w:rsidRPr="00AF18AE">
        <w:rPr>
          <w:rFonts w:cs="Arial"/>
          <w:color w:val="222222"/>
          <w:szCs w:val="24"/>
        </w:rPr>
        <w:t>sho</w:t>
      </w:r>
      <w:r w:rsidR="00F6424B">
        <w:rPr>
          <w:rFonts w:cs="Arial"/>
          <w:color w:val="222222"/>
          <w:szCs w:val="24"/>
        </w:rPr>
        <w:t>t</w:t>
      </w:r>
      <w:r w:rsidR="00A139F1">
        <w:rPr>
          <w:rFonts w:cs="Arial"/>
          <w:color w:val="222222"/>
          <w:szCs w:val="24"/>
        </w:rPr>
        <w:t xml:space="preserve"> and maximum downrange power</w:t>
      </w:r>
      <w:r w:rsidRPr="00AF18AE">
        <w:rPr>
          <w:rFonts w:cs="Arial"/>
          <w:color w:val="222222"/>
          <w:szCs w:val="24"/>
        </w:rPr>
        <w:t>.</w:t>
      </w:r>
    </w:p>
    <w:p w14:paraId="1BB87488" w14:textId="77777777" w:rsidR="00EE5328" w:rsidRPr="003277E7" w:rsidRDefault="00EE5328" w:rsidP="00B5324B">
      <w:pPr>
        <w:tabs>
          <w:tab w:val="left" w:pos="2340"/>
          <w:tab w:val="left" w:pos="6930"/>
          <w:tab w:val="left" w:pos="9270"/>
        </w:tabs>
        <w:rPr>
          <w:rFonts w:cs="Arial"/>
          <w:szCs w:val="24"/>
          <w:highlight w:val="yellow"/>
        </w:rPr>
      </w:pPr>
    </w:p>
    <w:p w14:paraId="0E5B3FEE" w14:textId="77777777" w:rsidR="00E018A7" w:rsidRPr="00293FB6" w:rsidRDefault="005844B4" w:rsidP="00B5324B">
      <w:pPr>
        <w:tabs>
          <w:tab w:val="left" w:pos="2340"/>
          <w:tab w:val="left" w:pos="6930"/>
          <w:tab w:val="left" w:pos="9270"/>
        </w:tabs>
        <w:rPr>
          <w:rFonts w:eastAsia="Arial Unicode MS" w:cs="Arial"/>
          <w:sz w:val="22"/>
          <w:szCs w:val="22"/>
        </w:rPr>
      </w:pPr>
      <w:r w:rsidRPr="00293FB6">
        <w:rPr>
          <w:rFonts w:cs="Arial"/>
          <w:szCs w:val="24"/>
        </w:rPr>
        <w:t xml:space="preserve">Federal Premium </w:t>
      </w:r>
      <w:r w:rsidR="009C1249" w:rsidRPr="00293FB6">
        <w:rPr>
          <w:rFonts w:cs="Arial"/>
          <w:szCs w:val="24"/>
        </w:rPr>
        <w:t>is a</w:t>
      </w:r>
      <w:r w:rsidRPr="00293FB6">
        <w:rPr>
          <w:rFonts w:cs="Arial"/>
          <w:szCs w:val="24"/>
        </w:rPr>
        <w:t xml:space="preserve"> brand of Vista Outdoor Inc., an outdoor sports and recreation company. For mor</w:t>
      </w:r>
      <w:r w:rsidR="003776CF" w:rsidRPr="00293FB6">
        <w:rPr>
          <w:rFonts w:cs="Arial"/>
          <w:szCs w:val="24"/>
        </w:rPr>
        <w:t>e information</w:t>
      </w:r>
      <w:r w:rsidR="009C1249" w:rsidRPr="00293FB6">
        <w:rPr>
          <w:rFonts w:cs="Arial"/>
          <w:szCs w:val="24"/>
        </w:rPr>
        <w:t xml:space="preserve"> on Federal Premium</w:t>
      </w:r>
      <w:r w:rsidRPr="00293FB6">
        <w:rPr>
          <w:rFonts w:cs="Arial"/>
          <w:szCs w:val="24"/>
        </w:rPr>
        <w:t xml:space="preserve">, go to </w:t>
      </w:r>
      <w:hyperlink r:id="rId11" w:history="1">
        <w:r w:rsidRPr="00293FB6">
          <w:rPr>
            <w:rStyle w:val="Hyperlink"/>
            <w:rFonts w:cs="Arial"/>
            <w:szCs w:val="24"/>
          </w:rPr>
          <w:t>www.federalpremium.com</w:t>
        </w:r>
      </w:hyperlink>
      <w:r w:rsidR="009C1249" w:rsidRPr="00293FB6">
        <w:rPr>
          <w:rFonts w:cs="Arial"/>
          <w:szCs w:val="24"/>
        </w:rPr>
        <w:t>.</w:t>
      </w:r>
    </w:p>
    <w:p w14:paraId="5DB03B9E" w14:textId="77777777" w:rsidR="00A02FBB" w:rsidRDefault="00A02FBB" w:rsidP="00A02FBB">
      <w:pPr>
        <w:rPr>
          <w:rFonts w:cs="Arial"/>
          <w:szCs w:val="24"/>
        </w:rPr>
      </w:pPr>
    </w:p>
    <w:p w14:paraId="6E34CFD1" w14:textId="77777777" w:rsidR="00693AA8" w:rsidRPr="00293FB6" w:rsidRDefault="00693AA8" w:rsidP="00A02FBB">
      <w:pPr>
        <w:rPr>
          <w:rFonts w:cs="Arial"/>
          <w:szCs w:val="24"/>
        </w:rPr>
      </w:pPr>
    </w:p>
    <w:p w14:paraId="4CEBF20A" w14:textId="77777777" w:rsidR="00A236BD" w:rsidRPr="00293FB6" w:rsidRDefault="00A236BD" w:rsidP="00A236BD">
      <w:pPr>
        <w:rPr>
          <w:rFonts w:cs="Arial"/>
          <w:b/>
          <w:bCs/>
          <w:szCs w:val="24"/>
        </w:rPr>
      </w:pPr>
      <w:r w:rsidRPr="00293FB6">
        <w:rPr>
          <w:b/>
          <w:bCs/>
        </w:rPr>
        <w:t>About Vista Outdoor</w:t>
      </w:r>
    </w:p>
    <w:p w14:paraId="12B15B14" w14:textId="2CC5EB73" w:rsidR="00A236BD" w:rsidRPr="00293FB6" w:rsidRDefault="00A236BD" w:rsidP="00A236BD">
      <w:pPr>
        <w:rPr>
          <w:rFonts w:ascii="Calibri" w:hAnsi="Calibri"/>
          <w:sz w:val="22"/>
          <w:szCs w:val="22"/>
        </w:rPr>
      </w:pPr>
      <w:r w:rsidRPr="00293FB6">
        <w:t xml:space="preserve">Vista Outdoor is a leading global designer, manufacturer and marketer of consumer products in the growing outdoor sports and recreation markets. The company operates in two segments, Shooting Sports and Outdoor Products, and has a portfolio of well-recognized brands that provides consumers with a wide range of performance-driven, high-quality and innovative products for individual outdoor recreational pursuits. Vista Outdoor products are sold at leading retailers and distributors across North America and worldwide. Vista Outdoor is headquartered in Utah and has manufacturing operations and facilities in 13 U.S. States, Canada, Mexico and Puerto Rico along with international customer service, sales and sourcing operations in Asia, Australia, Canada, and Europe. For news and information, visit </w:t>
      </w:r>
      <w:hyperlink r:id="rId12" w:history="1">
        <w:r w:rsidRPr="00293FB6">
          <w:rPr>
            <w:rStyle w:val="Hyperlink"/>
          </w:rPr>
          <w:t>www.vistaoutdoor.com</w:t>
        </w:r>
      </w:hyperlink>
      <w:r w:rsidRPr="00293FB6">
        <w:t xml:space="preserve"> or follow us on Twitter </w:t>
      </w:r>
      <w:hyperlink r:id="rId13" w:history="1">
        <w:r w:rsidRPr="0009640F">
          <w:rPr>
            <w:rStyle w:val="Hyperlink"/>
          </w:rPr>
          <w:t>@VistaOutdoorInc</w:t>
        </w:r>
      </w:hyperlink>
      <w:r w:rsidRPr="00293FB6">
        <w:t xml:space="preserve"> and Facebook at </w:t>
      </w:r>
      <w:hyperlink r:id="rId14" w:history="1">
        <w:r w:rsidRPr="00293FB6">
          <w:rPr>
            <w:rStyle w:val="Hyperlink"/>
          </w:rPr>
          <w:t>www.facebook.com/vistaoutdoor</w:t>
        </w:r>
      </w:hyperlink>
      <w:r w:rsidRPr="00293FB6">
        <w:t>.</w:t>
      </w:r>
    </w:p>
    <w:p w14:paraId="38FFC1E4" w14:textId="77777777" w:rsidR="00A02FBB" w:rsidRDefault="00A02FBB" w:rsidP="00A02FBB">
      <w:pPr>
        <w:rPr>
          <w:rFonts w:cs="Arial"/>
          <w:szCs w:val="24"/>
        </w:rPr>
      </w:pPr>
    </w:p>
    <w:p w14:paraId="7B1581E7" w14:textId="77777777" w:rsidR="00693AA8" w:rsidRPr="00293FB6" w:rsidRDefault="00693AA8" w:rsidP="00A02FBB">
      <w:pPr>
        <w:rPr>
          <w:rFonts w:cs="Arial"/>
          <w:szCs w:val="24"/>
        </w:rPr>
      </w:pPr>
    </w:p>
    <w:p w14:paraId="46BE2770" w14:textId="77777777" w:rsidR="00A02FBB" w:rsidRPr="006817C0" w:rsidRDefault="00A02FBB" w:rsidP="00A02FBB">
      <w:pPr>
        <w:jc w:val="center"/>
        <w:rPr>
          <w:rFonts w:cs="Arial"/>
          <w:szCs w:val="24"/>
        </w:rPr>
      </w:pPr>
      <w:r w:rsidRPr="00293FB6">
        <w:rPr>
          <w:rFonts w:cs="Arial"/>
          <w:szCs w:val="24"/>
        </w:rPr>
        <w:t>###</w:t>
      </w:r>
    </w:p>
    <w:p w14:paraId="07FBC4D7" w14:textId="77777777" w:rsidR="00FA36C5" w:rsidRPr="006817C0" w:rsidRDefault="00FA36C5" w:rsidP="00A02FBB">
      <w:pPr>
        <w:rPr>
          <w:rFonts w:cs="Arial"/>
          <w:szCs w:val="24"/>
        </w:rPr>
      </w:pPr>
    </w:p>
    <w:sectPr w:rsidR="00FA36C5" w:rsidRPr="006817C0" w:rsidSect="0024700C">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B991AF" w14:textId="77777777" w:rsidR="007B510F" w:rsidRDefault="007B510F">
      <w:r>
        <w:separator/>
      </w:r>
    </w:p>
  </w:endnote>
  <w:endnote w:type="continuationSeparator" w:id="0">
    <w:p w14:paraId="794286CD" w14:textId="77777777" w:rsidR="007B510F" w:rsidRDefault="007B51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iandra GD">
    <w:panose1 w:val="020E0502030308020204"/>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10281997"/>
      <w:docPartObj>
        <w:docPartGallery w:val="Page Numbers (Bottom of Page)"/>
        <w:docPartUnique/>
      </w:docPartObj>
    </w:sdtPr>
    <w:sdtEndPr/>
    <w:sdtContent>
      <w:sdt>
        <w:sdtPr>
          <w:id w:val="860082579"/>
          <w:docPartObj>
            <w:docPartGallery w:val="Page Numbers (Top of Page)"/>
            <w:docPartUnique/>
          </w:docPartObj>
        </w:sdtPr>
        <w:sdtEndPr/>
        <w:sdtContent>
          <w:p w14:paraId="20A87837" w14:textId="3937BE1E" w:rsidR="00D22881" w:rsidRDefault="00D22881">
            <w:pPr>
              <w:pStyle w:val="Footer"/>
              <w:jc w:val="right"/>
            </w:pPr>
            <w:r>
              <w:t xml:space="preserve">Page </w:t>
            </w:r>
            <w:r w:rsidR="007E63D6">
              <w:rPr>
                <w:b/>
                <w:bCs/>
              </w:rPr>
              <w:fldChar w:fldCharType="begin"/>
            </w:r>
            <w:r>
              <w:rPr>
                <w:b/>
                <w:bCs/>
              </w:rPr>
              <w:instrText xml:space="preserve"> PAGE </w:instrText>
            </w:r>
            <w:r w:rsidR="007E63D6">
              <w:rPr>
                <w:b/>
                <w:bCs/>
              </w:rPr>
              <w:fldChar w:fldCharType="separate"/>
            </w:r>
            <w:r w:rsidR="00AC7D68">
              <w:rPr>
                <w:b/>
                <w:bCs/>
                <w:noProof/>
              </w:rPr>
              <w:t>1</w:t>
            </w:r>
            <w:r w:rsidR="007E63D6">
              <w:rPr>
                <w:b/>
                <w:bCs/>
              </w:rPr>
              <w:fldChar w:fldCharType="end"/>
            </w:r>
            <w:r>
              <w:t xml:space="preserve"> of </w:t>
            </w:r>
            <w:r w:rsidR="007E63D6">
              <w:rPr>
                <w:b/>
                <w:bCs/>
              </w:rPr>
              <w:fldChar w:fldCharType="begin"/>
            </w:r>
            <w:r>
              <w:rPr>
                <w:b/>
                <w:bCs/>
              </w:rPr>
              <w:instrText xml:space="preserve"> NUMPAGES  </w:instrText>
            </w:r>
            <w:r w:rsidR="007E63D6">
              <w:rPr>
                <w:b/>
                <w:bCs/>
              </w:rPr>
              <w:fldChar w:fldCharType="separate"/>
            </w:r>
            <w:r w:rsidR="00AC7D68">
              <w:rPr>
                <w:b/>
                <w:bCs/>
                <w:noProof/>
              </w:rPr>
              <w:t>2</w:t>
            </w:r>
            <w:r w:rsidR="007E63D6">
              <w:rPr>
                <w:b/>
                <w:bCs/>
              </w:rPr>
              <w:fldChar w:fldCharType="end"/>
            </w:r>
          </w:p>
        </w:sdtContent>
      </w:sdt>
    </w:sdtContent>
  </w:sdt>
  <w:p w14:paraId="7A18A673" w14:textId="77777777" w:rsidR="00D22881" w:rsidRDefault="00D2288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1C523C" w14:textId="77777777" w:rsidR="007B510F" w:rsidRDefault="007B510F">
      <w:r>
        <w:separator/>
      </w:r>
    </w:p>
  </w:footnote>
  <w:footnote w:type="continuationSeparator" w:id="0">
    <w:p w14:paraId="3DFB2DEC" w14:textId="77777777" w:rsidR="007B510F" w:rsidRDefault="007B510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2D1840"/>
    <w:multiLevelType w:val="hybridMultilevel"/>
    <w:tmpl w:val="23944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76AE8"/>
    <w:multiLevelType w:val="hybridMultilevel"/>
    <w:tmpl w:val="0D386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D316F"/>
    <w:multiLevelType w:val="multilevel"/>
    <w:tmpl w:val="52A84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A36735C"/>
    <w:multiLevelType w:val="hybridMultilevel"/>
    <w:tmpl w:val="DA5EF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FC5474"/>
    <w:multiLevelType w:val="hybridMultilevel"/>
    <w:tmpl w:val="5D7A8FC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1F8853DC"/>
    <w:multiLevelType w:val="hybridMultilevel"/>
    <w:tmpl w:val="A4B40C74"/>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C368E3"/>
    <w:multiLevelType w:val="hybridMultilevel"/>
    <w:tmpl w:val="54A6E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CE29A4"/>
    <w:multiLevelType w:val="hybridMultilevel"/>
    <w:tmpl w:val="6A70A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9E25F3"/>
    <w:multiLevelType w:val="hybridMultilevel"/>
    <w:tmpl w:val="365CE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580BEA"/>
    <w:multiLevelType w:val="hybridMultilevel"/>
    <w:tmpl w:val="6CB03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7D43FF"/>
    <w:multiLevelType w:val="hybridMultilevel"/>
    <w:tmpl w:val="855EF9FE"/>
    <w:lvl w:ilvl="0" w:tplc="AB066F2A">
      <w:numFmt w:val="bullet"/>
      <w:lvlText w:val=""/>
      <w:lvlJc w:val="left"/>
      <w:pPr>
        <w:tabs>
          <w:tab w:val="num" w:pos="1080"/>
        </w:tabs>
        <w:ind w:left="1080" w:hanging="720"/>
      </w:pPr>
      <w:rPr>
        <w:rFonts w:ascii="Symbol" w:eastAsia="Maiandra GD" w:hAnsi="Symbo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07B1BBE"/>
    <w:multiLevelType w:val="hybridMultilevel"/>
    <w:tmpl w:val="DD3A7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0B2810"/>
    <w:multiLevelType w:val="hybridMultilevel"/>
    <w:tmpl w:val="45AC3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22248A"/>
    <w:multiLevelType w:val="hybridMultilevel"/>
    <w:tmpl w:val="3432CC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B130852"/>
    <w:multiLevelType w:val="hybridMultilevel"/>
    <w:tmpl w:val="CAD2805E"/>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14"/>
  </w:num>
  <w:num w:numId="3">
    <w:abstractNumId w:val="2"/>
  </w:num>
  <w:num w:numId="4">
    <w:abstractNumId w:val="13"/>
  </w:num>
  <w:num w:numId="5">
    <w:abstractNumId w:val="10"/>
  </w:num>
  <w:num w:numId="6">
    <w:abstractNumId w:val="8"/>
  </w:num>
  <w:num w:numId="7">
    <w:abstractNumId w:val="0"/>
  </w:num>
  <w:num w:numId="8">
    <w:abstractNumId w:val="11"/>
  </w:num>
  <w:num w:numId="9">
    <w:abstractNumId w:val="3"/>
  </w:num>
  <w:num w:numId="10">
    <w:abstractNumId w:val="9"/>
  </w:num>
  <w:num w:numId="11">
    <w:abstractNumId w:val="5"/>
  </w:num>
  <w:num w:numId="12">
    <w:abstractNumId w:val="7"/>
  </w:num>
  <w:num w:numId="13">
    <w:abstractNumId w:val="6"/>
  </w:num>
  <w:num w:numId="14">
    <w:abstractNumId w:val="1"/>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1NzYwMTAzszCzNDFR0lEKTi0uzszPAykwqgUAlCHYyiwAAAA="/>
  </w:docVars>
  <w:rsids>
    <w:rsidRoot w:val="00050658"/>
    <w:rsid w:val="00001F39"/>
    <w:rsid w:val="000053C6"/>
    <w:rsid w:val="00011F39"/>
    <w:rsid w:val="00015FEC"/>
    <w:rsid w:val="000201AB"/>
    <w:rsid w:val="00024010"/>
    <w:rsid w:val="0002403B"/>
    <w:rsid w:val="00024A0A"/>
    <w:rsid w:val="00025392"/>
    <w:rsid w:val="00032010"/>
    <w:rsid w:val="00033B84"/>
    <w:rsid w:val="000340DE"/>
    <w:rsid w:val="0003685F"/>
    <w:rsid w:val="000370B8"/>
    <w:rsid w:val="00037ED1"/>
    <w:rsid w:val="00041E40"/>
    <w:rsid w:val="00044786"/>
    <w:rsid w:val="000456A6"/>
    <w:rsid w:val="00050658"/>
    <w:rsid w:val="000514A3"/>
    <w:rsid w:val="00053CCE"/>
    <w:rsid w:val="0007365F"/>
    <w:rsid w:val="00074A37"/>
    <w:rsid w:val="000777EE"/>
    <w:rsid w:val="0008122B"/>
    <w:rsid w:val="00082079"/>
    <w:rsid w:val="000851D6"/>
    <w:rsid w:val="000858B4"/>
    <w:rsid w:val="0008653B"/>
    <w:rsid w:val="00091A08"/>
    <w:rsid w:val="000928D5"/>
    <w:rsid w:val="0009640F"/>
    <w:rsid w:val="00097E5A"/>
    <w:rsid w:val="000A485F"/>
    <w:rsid w:val="000C5FC6"/>
    <w:rsid w:val="000C666D"/>
    <w:rsid w:val="000C6CEB"/>
    <w:rsid w:val="000C7FF7"/>
    <w:rsid w:val="000D0311"/>
    <w:rsid w:val="000D64A8"/>
    <w:rsid w:val="000D7E43"/>
    <w:rsid w:val="000E0552"/>
    <w:rsid w:val="000E3362"/>
    <w:rsid w:val="000E435B"/>
    <w:rsid w:val="000E44A2"/>
    <w:rsid w:val="000E5706"/>
    <w:rsid w:val="000F7114"/>
    <w:rsid w:val="000F72B2"/>
    <w:rsid w:val="00100CBE"/>
    <w:rsid w:val="00100EDC"/>
    <w:rsid w:val="00101FC5"/>
    <w:rsid w:val="001055B3"/>
    <w:rsid w:val="001067AB"/>
    <w:rsid w:val="00111120"/>
    <w:rsid w:val="0011346A"/>
    <w:rsid w:val="00114C66"/>
    <w:rsid w:val="00116DD3"/>
    <w:rsid w:val="00126186"/>
    <w:rsid w:val="0013019B"/>
    <w:rsid w:val="00136A6D"/>
    <w:rsid w:val="00141070"/>
    <w:rsid w:val="001441F5"/>
    <w:rsid w:val="00155654"/>
    <w:rsid w:val="0015613C"/>
    <w:rsid w:val="00156F61"/>
    <w:rsid w:val="00157444"/>
    <w:rsid w:val="0016021F"/>
    <w:rsid w:val="001631C1"/>
    <w:rsid w:val="001644FA"/>
    <w:rsid w:val="00166B05"/>
    <w:rsid w:val="00167CDA"/>
    <w:rsid w:val="00170137"/>
    <w:rsid w:val="00170AA7"/>
    <w:rsid w:val="00180ECF"/>
    <w:rsid w:val="001864F4"/>
    <w:rsid w:val="00186E18"/>
    <w:rsid w:val="00190B32"/>
    <w:rsid w:val="00194956"/>
    <w:rsid w:val="001A0634"/>
    <w:rsid w:val="001A06FE"/>
    <w:rsid w:val="001A0CFE"/>
    <w:rsid w:val="001A42F8"/>
    <w:rsid w:val="001A4C25"/>
    <w:rsid w:val="001A5467"/>
    <w:rsid w:val="001A7096"/>
    <w:rsid w:val="001B1B9B"/>
    <w:rsid w:val="001B1D8D"/>
    <w:rsid w:val="001B42CA"/>
    <w:rsid w:val="001C182A"/>
    <w:rsid w:val="001C55B9"/>
    <w:rsid w:val="001C663D"/>
    <w:rsid w:val="001D36E2"/>
    <w:rsid w:val="001D4ADD"/>
    <w:rsid w:val="001D506B"/>
    <w:rsid w:val="001D61BD"/>
    <w:rsid w:val="001D695F"/>
    <w:rsid w:val="001D7C12"/>
    <w:rsid w:val="001E215D"/>
    <w:rsid w:val="001E2B16"/>
    <w:rsid w:val="001E543F"/>
    <w:rsid w:val="001E5A94"/>
    <w:rsid w:val="001E738A"/>
    <w:rsid w:val="0020008C"/>
    <w:rsid w:val="00200A2E"/>
    <w:rsid w:val="0020112A"/>
    <w:rsid w:val="002039BE"/>
    <w:rsid w:val="002043A0"/>
    <w:rsid w:val="00210408"/>
    <w:rsid w:val="002159F1"/>
    <w:rsid w:val="002167EB"/>
    <w:rsid w:val="0021710C"/>
    <w:rsid w:val="00222373"/>
    <w:rsid w:val="00237CD6"/>
    <w:rsid w:val="002425BF"/>
    <w:rsid w:val="0024353C"/>
    <w:rsid w:val="00245634"/>
    <w:rsid w:val="0024700C"/>
    <w:rsid w:val="002540E8"/>
    <w:rsid w:val="002579EF"/>
    <w:rsid w:val="00261445"/>
    <w:rsid w:val="00264279"/>
    <w:rsid w:val="00264E6D"/>
    <w:rsid w:val="00265C6C"/>
    <w:rsid w:val="00284049"/>
    <w:rsid w:val="00290E5F"/>
    <w:rsid w:val="0029227C"/>
    <w:rsid w:val="00293FB6"/>
    <w:rsid w:val="002946D0"/>
    <w:rsid w:val="0029730C"/>
    <w:rsid w:val="0029775F"/>
    <w:rsid w:val="00297E2C"/>
    <w:rsid w:val="002A0381"/>
    <w:rsid w:val="002A0DA7"/>
    <w:rsid w:val="002B2024"/>
    <w:rsid w:val="002B2E77"/>
    <w:rsid w:val="002B3015"/>
    <w:rsid w:val="002C10C5"/>
    <w:rsid w:val="002C1686"/>
    <w:rsid w:val="002C25B0"/>
    <w:rsid w:val="002D3835"/>
    <w:rsid w:val="002D616E"/>
    <w:rsid w:val="002D73A0"/>
    <w:rsid w:val="002E6BC0"/>
    <w:rsid w:val="002E703F"/>
    <w:rsid w:val="002F243B"/>
    <w:rsid w:val="002F35D8"/>
    <w:rsid w:val="002F370F"/>
    <w:rsid w:val="0030438B"/>
    <w:rsid w:val="00304EDB"/>
    <w:rsid w:val="00305B08"/>
    <w:rsid w:val="00306E6C"/>
    <w:rsid w:val="003110BE"/>
    <w:rsid w:val="0031265F"/>
    <w:rsid w:val="00315321"/>
    <w:rsid w:val="00316F02"/>
    <w:rsid w:val="00320034"/>
    <w:rsid w:val="00323E34"/>
    <w:rsid w:val="003277E7"/>
    <w:rsid w:val="00330343"/>
    <w:rsid w:val="0033287C"/>
    <w:rsid w:val="00333285"/>
    <w:rsid w:val="00333514"/>
    <w:rsid w:val="003418F2"/>
    <w:rsid w:val="00344845"/>
    <w:rsid w:val="00345E2E"/>
    <w:rsid w:val="00345EDB"/>
    <w:rsid w:val="00350DEC"/>
    <w:rsid w:val="003529B3"/>
    <w:rsid w:val="0035676B"/>
    <w:rsid w:val="00356A76"/>
    <w:rsid w:val="003570A4"/>
    <w:rsid w:val="003603C3"/>
    <w:rsid w:val="00373147"/>
    <w:rsid w:val="0037585B"/>
    <w:rsid w:val="003776CF"/>
    <w:rsid w:val="00381FF6"/>
    <w:rsid w:val="00386C09"/>
    <w:rsid w:val="00387180"/>
    <w:rsid w:val="00390666"/>
    <w:rsid w:val="00391C44"/>
    <w:rsid w:val="0039282E"/>
    <w:rsid w:val="00397E21"/>
    <w:rsid w:val="003A1B2E"/>
    <w:rsid w:val="003A5924"/>
    <w:rsid w:val="003A5B5A"/>
    <w:rsid w:val="003A5CE6"/>
    <w:rsid w:val="003B5E02"/>
    <w:rsid w:val="003C4638"/>
    <w:rsid w:val="003C4B44"/>
    <w:rsid w:val="003C4E71"/>
    <w:rsid w:val="003C7F8D"/>
    <w:rsid w:val="003D1AAC"/>
    <w:rsid w:val="003D2909"/>
    <w:rsid w:val="003D4190"/>
    <w:rsid w:val="003D5C60"/>
    <w:rsid w:val="003D662D"/>
    <w:rsid w:val="003E077F"/>
    <w:rsid w:val="003E24FF"/>
    <w:rsid w:val="003E3060"/>
    <w:rsid w:val="003E3144"/>
    <w:rsid w:val="003E3330"/>
    <w:rsid w:val="003E3952"/>
    <w:rsid w:val="003E5240"/>
    <w:rsid w:val="003E5FCF"/>
    <w:rsid w:val="003E78E3"/>
    <w:rsid w:val="003F1160"/>
    <w:rsid w:val="003F1649"/>
    <w:rsid w:val="003F6159"/>
    <w:rsid w:val="00400670"/>
    <w:rsid w:val="004018D9"/>
    <w:rsid w:val="00405C49"/>
    <w:rsid w:val="00415B99"/>
    <w:rsid w:val="004176AF"/>
    <w:rsid w:val="00424011"/>
    <w:rsid w:val="004315FB"/>
    <w:rsid w:val="00432A5D"/>
    <w:rsid w:val="0043664A"/>
    <w:rsid w:val="00437DDC"/>
    <w:rsid w:val="00444083"/>
    <w:rsid w:val="00446105"/>
    <w:rsid w:val="00454CFB"/>
    <w:rsid w:val="00460C26"/>
    <w:rsid w:val="00462EBD"/>
    <w:rsid w:val="004637AA"/>
    <w:rsid w:val="004735F8"/>
    <w:rsid w:val="00482320"/>
    <w:rsid w:val="00485A0B"/>
    <w:rsid w:val="00486F57"/>
    <w:rsid w:val="004873CA"/>
    <w:rsid w:val="00487FF4"/>
    <w:rsid w:val="004906F0"/>
    <w:rsid w:val="00495AE9"/>
    <w:rsid w:val="00496814"/>
    <w:rsid w:val="004A2658"/>
    <w:rsid w:val="004A3167"/>
    <w:rsid w:val="004A589D"/>
    <w:rsid w:val="004B2AD6"/>
    <w:rsid w:val="004C3A52"/>
    <w:rsid w:val="004C6391"/>
    <w:rsid w:val="004C7E62"/>
    <w:rsid w:val="004D0FDB"/>
    <w:rsid w:val="004D1B97"/>
    <w:rsid w:val="004D343F"/>
    <w:rsid w:val="004D3705"/>
    <w:rsid w:val="004D4591"/>
    <w:rsid w:val="004E0357"/>
    <w:rsid w:val="004E0C27"/>
    <w:rsid w:val="004E1C98"/>
    <w:rsid w:val="004E4368"/>
    <w:rsid w:val="004E4BF8"/>
    <w:rsid w:val="004E5879"/>
    <w:rsid w:val="004E5F37"/>
    <w:rsid w:val="004F05E2"/>
    <w:rsid w:val="00501551"/>
    <w:rsid w:val="00503B5B"/>
    <w:rsid w:val="00504A6E"/>
    <w:rsid w:val="00506915"/>
    <w:rsid w:val="005163CA"/>
    <w:rsid w:val="00521918"/>
    <w:rsid w:val="00523E3D"/>
    <w:rsid w:val="00525DD2"/>
    <w:rsid w:val="005326B3"/>
    <w:rsid w:val="00537EBA"/>
    <w:rsid w:val="00540B62"/>
    <w:rsid w:val="005438CF"/>
    <w:rsid w:val="0054448E"/>
    <w:rsid w:val="00551295"/>
    <w:rsid w:val="00552F05"/>
    <w:rsid w:val="005579B3"/>
    <w:rsid w:val="0056404E"/>
    <w:rsid w:val="00574085"/>
    <w:rsid w:val="0058036D"/>
    <w:rsid w:val="005829EA"/>
    <w:rsid w:val="005844B4"/>
    <w:rsid w:val="00590433"/>
    <w:rsid w:val="00591DC8"/>
    <w:rsid w:val="00593971"/>
    <w:rsid w:val="00597F6F"/>
    <w:rsid w:val="005A14CB"/>
    <w:rsid w:val="005A6508"/>
    <w:rsid w:val="005B12A6"/>
    <w:rsid w:val="005B1AA1"/>
    <w:rsid w:val="005B5339"/>
    <w:rsid w:val="005C0C69"/>
    <w:rsid w:val="005C1914"/>
    <w:rsid w:val="005C2363"/>
    <w:rsid w:val="005C5F82"/>
    <w:rsid w:val="005D08B1"/>
    <w:rsid w:val="005E03AB"/>
    <w:rsid w:val="005E2A65"/>
    <w:rsid w:val="005F1C83"/>
    <w:rsid w:val="00610558"/>
    <w:rsid w:val="0061455B"/>
    <w:rsid w:val="00616161"/>
    <w:rsid w:val="00616171"/>
    <w:rsid w:val="00616F1E"/>
    <w:rsid w:val="00617AF4"/>
    <w:rsid w:val="00617EBE"/>
    <w:rsid w:val="00621371"/>
    <w:rsid w:val="00624A14"/>
    <w:rsid w:val="0062505A"/>
    <w:rsid w:val="00625E33"/>
    <w:rsid w:val="00627031"/>
    <w:rsid w:val="006327B3"/>
    <w:rsid w:val="00641710"/>
    <w:rsid w:val="006530C8"/>
    <w:rsid w:val="006608D8"/>
    <w:rsid w:val="00661800"/>
    <w:rsid w:val="006640FC"/>
    <w:rsid w:val="00671007"/>
    <w:rsid w:val="0067303B"/>
    <w:rsid w:val="00673D30"/>
    <w:rsid w:val="006748FE"/>
    <w:rsid w:val="00676481"/>
    <w:rsid w:val="006802B4"/>
    <w:rsid w:val="006817C0"/>
    <w:rsid w:val="00683466"/>
    <w:rsid w:val="00683C8B"/>
    <w:rsid w:val="00690EF4"/>
    <w:rsid w:val="00691DB9"/>
    <w:rsid w:val="00692A13"/>
    <w:rsid w:val="00693AA8"/>
    <w:rsid w:val="006A140F"/>
    <w:rsid w:val="006A1636"/>
    <w:rsid w:val="006A7AFC"/>
    <w:rsid w:val="006B18B4"/>
    <w:rsid w:val="006B4F30"/>
    <w:rsid w:val="006B5F05"/>
    <w:rsid w:val="006B6B5D"/>
    <w:rsid w:val="006C76FC"/>
    <w:rsid w:val="006D0224"/>
    <w:rsid w:val="006D0E06"/>
    <w:rsid w:val="006D1BA4"/>
    <w:rsid w:val="006D3B18"/>
    <w:rsid w:val="006D3E99"/>
    <w:rsid w:val="006E0EC5"/>
    <w:rsid w:val="006E18E4"/>
    <w:rsid w:val="006E7DC2"/>
    <w:rsid w:val="006F152C"/>
    <w:rsid w:val="006F41A9"/>
    <w:rsid w:val="006F56A7"/>
    <w:rsid w:val="006F7676"/>
    <w:rsid w:val="0070019E"/>
    <w:rsid w:val="007013B8"/>
    <w:rsid w:val="00702657"/>
    <w:rsid w:val="007028C7"/>
    <w:rsid w:val="00704815"/>
    <w:rsid w:val="00704EA0"/>
    <w:rsid w:val="007050C3"/>
    <w:rsid w:val="00712E07"/>
    <w:rsid w:val="007204C9"/>
    <w:rsid w:val="00720B98"/>
    <w:rsid w:val="00727A81"/>
    <w:rsid w:val="007325DB"/>
    <w:rsid w:val="007330CF"/>
    <w:rsid w:val="007405F1"/>
    <w:rsid w:val="00742DA9"/>
    <w:rsid w:val="00744A7B"/>
    <w:rsid w:val="0074781C"/>
    <w:rsid w:val="00753A7A"/>
    <w:rsid w:val="00753CA2"/>
    <w:rsid w:val="007542BF"/>
    <w:rsid w:val="00756EA0"/>
    <w:rsid w:val="007626FA"/>
    <w:rsid w:val="0077255E"/>
    <w:rsid w:val="00774AE9"/>
    <w:rsid w:val="00780846"/>
    <w:rsid w:val="00783D02"/>
    <w:rsid w:val="0078692A"/>
    <w:rsid w:val="00787D75"/>
    <w:rsid w:val="00787FA0"/>
    <w:rsid w:val="00790264"/>
    <w:rsid w:val="00793050"/>
    <w:rsid w:val="00794C27"/>
    <w:rsid w:val="007A0E30"/>
    <w:rsid w:val="007A1120"/>
    <w:rsid w:val="007A3259"/>
    <w:rsid w:val="007A3812"/>
    <w:rsid w:val="007A4801"/>
    <w:rsid w:val="007B071D"/>
    <w:rsid w:val="007B1014"/>
    <w:rsid w:val="007B510F"/>
    <w:rsid w:val="007C2CF1"/>
    <w:rsid w:val="007C5A23"/>
    <w:rsid w:val="007C5C2D"/>
    <w:rsid w:val="007D122B"/>
    <w:rsid w:val="007D5624"/>
    <w:rsid w:val="007D6A6F"/>
    <w:rsid w:val="007E1410"/>
    <w:rsid w:val="007E205F"/>
    <w:rsid w:val="007E2E7D"/>
    <w:rsid w:val="007E2ECB"/>
    <w:rsid w:val="007E48A1"/>
    <w:rsid w:val="007E63D6"/>
    <w:rsid w:val="007E75FB"/>
    <w:rsid w:val="007E7805"/>
    <w:rsid w:val="007F03B4"/>
    <w:rsid w:val="007F308A"/>
    <w:rsid w:val="007F66E3"/>
    <w:rsid w:val="007F6801"/>
    <w:rsid w:val="008008DD"/>
    <w:rsid w:val="00804122"/>
    <w:rsid w:val="00806D90"/>
    <w:rsid w:val="008077EF"/>
    <w:rsid w:val="00811BD4"/>
    <w:rsid w:val="008120FC"/>
    <w:rsid w:val="00812C28"/>
    <w:rsid w:val="00813E9A"/>
    <w:rsid w:val="00817116"/>
    <w:rsid w:val="00820800"/>
    <w:rsid w:val="00821CED"/>
    <w:rsid w:val="0082283A"/>
    <w:rsid w:val="00825EC1"/>
    <w:rsid w:val="00832351"/>
    <w:rsid w:val="00844837"/>
    <w:rsid w:val="0084520D"/>
    <w:rsid w:val="00845A70"/>
    <w:rsid w:val="00855517"/>
    <w:rsid w:val="008567C4"/>
    <w:rsid w:val="0085717A"/>
    <w:rsid w:val="00857432"/>
    <w:rsid w:val="008601F6"/>
    <w:rsid w:val="00862779"/>
    <w:rsid w:val="008642F4"/>
    <w:rsid w:val="00866A32"/>
    <w:rsid w:val="00874E24"/>
    <w:rsid w:val="00881200"/>
    <w:rsid w:val="00881EE4"/>
    <w:rsid w:val="00882972"/>
    <w:rsid w:val="00884A8C"/>
    <w:rsid w:val="00887CD8"/>
    <w:rsid w:val="00892124"/>
    <w:rsid w:val="00893A04"/>
    <w:rsid w:val="008966C8"/>
    <w:rsid w:val="00896CE8"/>
    <w:rsid w:val="008A72C4"/>
    <w:rsid w:val="008B37C8"/>
    <w:rsid w:val="008B3E98"/>
    <w:rsid w:val="008B5270"/>
    <w:rsid w:val="008C2E3E"/>
    <w:rsid w:val="008C52B3"/>
    <w:rsid w:val="008D32CD"/>
    <w:rsid w:val="008E017C"/>
    <w:rsid w:val="008E4322"/>
    <w:rsid w:val="008E60C4"/>
    <w:rsid w:val="008E6150"/>
    <w:rsid w:val="008F1EE7"/>
    <w:rsid w:val="008F787B"/>
    <w:rsid w:val="00901C02"/>
    <w:rsid w:val="009056E1"/>
    <w:rsid w:val="00906EC7"/>
    <w:rsid w:val="009073C6"/>
    <w:rsid w:val="00912CBB"/>
    <w:rsid w:val="0091361B"/>
    <w:rsid w:val="00913E6B"/>
    <w:rsid w:val="0091418A"/>
    <w:rsid w:val="0091419E"/>
    <w:rsid w:val="009150BB"/>
    <w:rsid w:val="009150E8"/>
    <w:rsid w:val="009172D1"/>
    <w:rsid w:val="00923F6C"/>
    <w:rsid w:val="00926105"/>
    <w:rsid w:val="009265B2"/>
    <w:rsid w:val="00926F53"/>
    <w:rsid w:val="009346C0"/>
    <w:rsid w:val="009378BF"/>
    <w:rsid w:val="009423E6"/>
    <w:rsid w:val="00944752"/>
    <w:rsid w:val="009512DC"/>
    <w:rsid w:val="00952B4E"/>
    <w:rsid w:val="0095608D"/>
    <w:rsid w:val="00963A5F"/>
    <w:rsid w:val="0097477D"/>
    <w:rsid w:val="0097511D"/>
    <w:rsid w:val="00986C8A"/>
    <w:rsid w:val="00990AF1"/>
    <w:rsid w:val="009932DD"/>
    <w:rsid w:val="009978F2"/>
    <w:rsid w:val="009A66BA"/>
    <w:rsid w:val="009B0853"/>
    <w:rsid w:val="009C0A06"/>
    <w:rsid w:val="009C1249"/>
    <w:rsid w:val="009C13BB"/>
    <w:rsid w:val="009C171B"/>
    <w:rsid w:val="009C44A6"/>
    <w:rsid w:val="009C70A6"/>
    <w:rsid w:val="009C742A"/>
    <w:rsid w:val="009D0871"/>
    <w:rsid w:val="009D2972"/>
    <w:rsid w:val="009D4680"/>
    <w:rsid w:val="009D7976"/>
    <w:rsid w:val="009E4649"/>
    <w:rsid w:val="009E58C5"/>
    <w:rsid w:val="009E59B0"/>
    <w:rsid w:val="009E59EC"/>
    <w:rsid w:val="009E6B41"/>
    <w:rsid w:val="009F18E8"/>
    <w:rsid w:val="009F3EF8"/>
    <w:rsid w:val="00A02FBB"/>
    <w:rsid w:val="00A06FD2"/>
    <w:rsid w:val="00A102AF"/>
    <w:rsid w:val="00A107AC"/>
    <w:rsid w:val="00A11143"/>
    <w:rsid w:val="00A1343C"/>
    <w:rsid w:val="00A139F1"/>
    <w:rsid w:val="00A142A5"/>
    <w:rsid w:val="00A203E9"/>
    <w:rsid w:val="00A220E0"/>
    <w:rsid w:val="00A23362"/>
    <w:rsid w:val="00A236BD"/>
    <w:rsid w:val="00A23807"/>
    <w:rsid w:val="00A23878"/>
    <w:rsid w:val="00A2778E"/>
    <w:rsid w:val="00A27A2A"/>
    <w:rsid w:val="00A508B0"/>
    <w:rsid w:val="00A571CA"/>
    <w:rsid w:val="00A613FA"/>
    <w:rsid w:val="00A63708"/>
    <w:rsid w:val="00A63AEE"/>
    <w:rsid w:val="00A6438A"/>
    <w:rsid w:val="00A644A5"/>
    <w:rsid w:val="00A66A0D"/>
    <w:rsid w:val="00A674F8"/>
    <w:rsid w:val="00A747E1"/>
    <w:rsid w:val="00A763B7"/>
    <w:rsid w:val="00A81FC7"/>
    <w:rsid w:val="00A826F8"/>
    <w:rsid w:val="00A901D6"/>
    <w:rsid w:val="00A90608"/>
    <w:rsid w:val="00A935AB"/>
    <w:rsid w:val="00A94CFF"/>
    <w:rsid w:val="00A94EA2"/>
    <w:rsid w:val="00AA0664"/>
    <w:rsid w:val="00AA1F60"/>
    <w:rsid w:val="00AA5121"/>
    <w:rsid w:val="00AA5BE7"/>
    <w:rsid w:val="00AB24D4"/>
    <w:rsid w:val="00AB56BB"/>
    <w:rsid w:val="00AB6814"/>
    <w:rsid w:val="00AB69B4"/>
    <w:rsid w:val="00AC08DA"/>
    <w:rsid w:val="00AC0EB7"/>
    <w:rsid w:val="00AC181A"/>
    <w:rsid w:val="00AC7D68"/>
    <w:rsid w:val="00AD355B"/>
    <w:rsid w:val="00AD35FB"/>
    <w:rsid w:val="00AD3DE6"/>
    <w:rsid w:val="00AD4D84"/>
    <w:rsid w:val="00AD6CB4"/>
    <w:rsid w:val="00AD7B85"/>
    <w:rsid w:val="00AE129E"/>
    <w:rsid w:val="00AE2D3F"/>
    <w:rsid w:val="00AE3993"/>
    <w:rsid w:val="00AE7FA7"/>
    <w:rsid w:val="00AF18AE"/>
    <w:rsid w:val="00AF4B61"/>
    <w:rsid w:val="00AF5BC9"/>
    <w:rsid w:val="00B02918"/>
    <w:rsid w:val="00B0380E"/>
    <w:rsid w:val="00B071D0"/>
    <w:rsid w:val="00B127C6"/>
    <w:rsid w:val="00B149DE"/>
    <w:rsid w:val="00B16797"/>
    <w:rsid w:val="00B2054D"/>
    <w:rsid w:val="00B20D2F"/>
    <w:rsid w:val="00B24FFF"/>
    <w:rsid w:val="00B256F2"/>
    <w:rsid w:val="00B27002"/>
    <w:rsid w:val="00B3251F"/>
    <w:rsid w:val="00B44535"/>
    <w:rsid w:val="00B5324B"/>
    <w:rsid w:val="00B62699"/>
    <w:rsid w:val="00B67B22"/>
    <w:rsid w:val="00B713DF"/>
    <w:rsid w:val="00B73CD9"/>
    <w:rsid w:val="00B85079"/>
    <w:rsid w:val="00B8616A"/>
    <w:rsid w:val="00B86C40"/>
    <w:rsid w:val="00B915C1"/>
    <w:rsid w:val="00B958BF"/>
    <w:rsid w:val="00BA0008"/>
    <w:rsid w:val="00BA03CA"/>
    <w:rsid w:val="00BA070E"/>
    <w:rsid w:val="00BA2F9F"/>
    <w:rsid w:val="00BA38E2"/>
    <w:rsid w:val="00BB3AA7"/>
    <w:rsid w:val="00BC0ACE"/>
    <w:rsid w:val="00BC0F94"/>
    <w:rsid w:val="00BC1F43"/>
    <w:rsid w:val="00BC22F8"/>
    <w:rsid w:val="00BC4642"/>
    <w:rsid w:val="00BC4983"/>
    <w:rsid w:val="00BC593A"/>
    <w:rsid w:val="00BC6791"/>
    <w:rsid w:val="00BC75F5"/>
    <w:rsid w:val="00BD0484"/>
    <w:rsid w:val="00BD7F6C"/>
    <w:rsid w:val="00BE48D4"/>
    <w:rsid w:val="00BE53B9"/>
    <w:rsid w:val="00BE56FD"/>
    <w:rsid w:val="00BE74FD"/>
    <w:rsid w:val="00BF2949"/>
    <w:rsid w:val="00BF6D3F"/>
    <w:rsid w:val="00BF6E03"/>
    <w:rsid w:val="00C00610"/>
    <w:rsid w:val="00C00A12"/>
    <w:rsid w:val="00C046AB"/>
    <w:rsid w:val="00C05038"/>
    <w:rsid w:val="00C051F3"/>
    <w:rsid w:val="00C0521B"/>
    <w:rsid w:val="00C056A6"/>
    <w:rsid w:val="00C05952"/>
    <w:rsid w:val="00C06938"/>
    <w:rsid w:val="00C12902"/>
    <w:rsid w:val="00C21758"/>
    <w:rsid w:val="00C21981"/>
    <w:rsid w:val="00C22A6D"/>
    <w:rsid w:val="00C32BCE"/>
    <w:rsid w:val="00C33E28"/>
    <w:rsid w:val="00C50991"/>
    <w:rsid w:val="00C50F7F"/>
    <w:rsid w:val="00C51701"/>
    <w:rsid w:val="00C51EA3"/>
    <w:rsid w:val="00C52FAC"/>
    <w:rsid w:val="00C54DB7"/>
    <w:rsid w:val="00C576FC"/>
    <w:rsid w:val="00C641FC"/>
    <w:rsid w:val="00C7331F"/>
    <w:rsid w:val="00C73B04"/>
    <w:rsid w:val="00C74AFE"/>
    <w:rsid w:val="00C758A8"/>
    <w:rsid w:val="00C8203C"/>
    <w:rsid w:val="00C82610"/>
    <w:rsid w:val="00C83894"/>
    <w:rsid w:val="00C83F44"/>
    <w:rsid w:val="00C841D4"/>
    <w:rsid w:val="00C8706C"/>
    <w:rsid w:val="00C93F11"/>
    <w:rsid w:val="00C94CEC"/>
    <w:rsid w:val="00CA0AE9"/>
    <w:rsid w:val="00CA17C6"/>
    <w:rsid w:val="00CA4ED1"/>
    <w:rsid w:val="00CB1380"/>
    <w:rsid w:val="00CB1533"/>
    <w:rsid w:val="00CB315B"/>
    <w:rsid w:val="00CB5A2F"/>
    <w:rsid w:val="00CC0640"/>
    <w:rsid w:val="00CD2364"/>
    <w:rsid w:val="00CD34DE"/>
    <w:rsid w:val="00CD5C2A"/>
    <w:rsid w:val="00CE5F3B"/>
    <w:rsid w:val="00CF00BA"/>
    <w:rsid w:val="00CF1DCA"/>
    <w:rsid w:val="00D009F8"/>
    <w:rsid w:val="00D027E4"/>
    <w:rsid w:val="00D02BA2"/>
    <w:rsid w:val="00D04547"/>
    <w:rsid w:val="00D048E8"/>
    <w:rsid w:val="00D04B22"/>
    <w:rsid w:val="00D06767"/>
    <w:rsid w:val="00D07B0C"/>
    <w:rsid w:val="00D10016"/>
    <w:rsid w:val="00D11455"/>
    <w:rsid w:val="00D120BD"/>
    <w:rsid w:val="00D22881"/>
    <w:rsid w:val="00D23039"/>
    <w:rsid w:val="00D23948"/>
    <w:rsid w:val="00D31AC1"/>
    <w:rsid w:val="00D33131"/>
    <w:rsid w:val="00D340EE"/>
    <w:rsid w:val="00D34F2E"/>
    <w:rsid w:val="00D362DE"/>
    <w:rsid w:val="00D37439"/>
    <w:rsid w:val="00D5100B"/>
    <w:rsid w:val="00D53FF6"/>
    <w:rsid w:val="00D54B32"/>
    <w:rsid w:val="00D56B4E"/>
    <w:rsid w:val="00D601DA"/>
    <w:rsid w:val="00D65488"/>
    <w:rsid w:val="00D76D66"/>
    <w:rsid w:val="00D80A54"/>
    <w:rsid w:val="00D81906"/>
    <w:rsid w:val="00D87FF2"/>
    <w:rsid w:val="00D95AC3"/>
    <w:rsid w:val="00DA6BE8"/>
    <w:rsid w:val="00DB292B"/>
    <w:rsid w:val="00DB3F7F"/>
    <w:rsid w:val="00DB4783"/>
    <w:rsid w:val="00DB50E0"/>
    <w:rsid w:val="00DC23B7"/>
    <w:rsid w:val="00DD04C3"/>
    <w:rsid w:val="00DD5B7D"/>
    <w:rsid w:val="00DD6CC5"/>
    <w:rsid w:val="00DE2343"/>
    <w:rsid w:val="00DE5990"/>
    <w:rsid w:val="00DF6584"/>
    <w:rsid w:val="00E018A7"/>
    <w:rsid w:val="00E037E1"/>
    <w:rsid w:val="00E03F71"/>
    <w:rsid w:val="00E10A04"/>
    <w:rsid w:val="00E10B38"/>
    <w:rsid w:val="00E11465"/>
    <w:rsid w:val="00E17409"/>
    <w:rsid w:val="00E22588"/>
    <w:rsid w:val="00E246C3"/>
    <w:rsid w:val="00E24E19"/>
    <w:rsid w:val="00E253FB"/>
    <w:rsid w:val="00E3361B"/>
    <w:rsid w:val="00E33C02"/>
    <w:rsid w:val="00E474A5"/>
    <w:rsid w:val="00E51E2C"/>
    <w:rsid w:val="00E554D5"/>
    <w:rsid w:val="00E6416B"/>
    <w:rsid w:val="00E64ACB"/>
    <w:rsid w:val="00E67419"/>
    <w:rsid w:val="00E67E34"/>
    <w:rsid w:val="00E801F3"/>
    <w:rsid w:val="00E86CDF"/>
    <w:rsid w:val="00E91571"/>
    <w:rsid w:val="00E951ED"/>
    <w:rsid w:val="00EA2C3D"/>
    <w:rsid w:val="00EA48F3"/>
    <w:rsid w:val="00EA7C85"/>
    <w:rsid w:val="00EB0754"/>
    <w:rsid w:val="00EB0A8C"/>
    <w:rsid w:val="00EB2163"/>
    <w:rsid w:val="00EB227D"/>
    <w:rsid w:val="00EB26C2"/>
    <w:rsid w:val="00EB320C"/>
    <w:rsid w:val="00EB329F"/>
    <w:rsid w:val="00EB4936"/>
    <w:rsid w:val="00EC7ECC"/>
    <w:rsid w:val="00ED0271"/>
    <w:rsid w:val="00ED31AF"/>
    <w:rsid w:val="00ED3394"/>
    <w:rsid w:val="00ED45CB"/>
    <w:rsid w:val="00ED6345"/>
    <w:rsid w:val="00ED71AF"/>
    <w:rsid w:val="00EE4B80"/>
    <w:rsid w:val="00EE5328"/>
    <w:rsid w:val="00EF0164"/>
    <w:rsid w:val="00EF1797"/>
    <w:rsid w:val="00EF678E"/>
    <w:rsid w:val="00F0736B"/>
    <w:rsid w:val="00F11377"/>
    <w:rsid w:val="00F1399E"/>
    <w:rsid w:val="00F15801"/>
    <w:rsid w:val="00F1783C"/>
    <w:rsid w:val="00F20D7A"/>
    <w:rsid w:val="00F236FD"/>
    <w:rsid w:val="00F257E6"/>
    <w:rsid w:val="00F320AB"/>
    <w:rsid w:val="00F348CD"/>
    <w:rsid w:val="00F4000C"/>
    <w:rsid w:val="00F438B0"/>
    <w:rsid w:val="00F47E49"/>
    <w:rsid w:val="00F507A4"/>
    <w:rsid w:val="00F52A61"/>
    <w:rsid w:val="00F53183"/>
    <w:rsid w:val="00F535D7"/>
    <w:rsid w:val="00F54910"/>
    <w:rsid w:val="00F569A7"/>
    <w:rsid w:val="00F60726"/>
    <w:rsid w:val="00F6424B"/>
    <w:rsid w:val="00F67152"/>
    <w:rsid w:val="00F67E68"/>
    <w:rsid w:val="00F67F23"/>
    <w:rsid w:val="00F70BD3"/>
    <w:rsid w:val="00F759B6"/>
    <w:rsid w:val="00F7618F"/>
    <w:rsid w:val="00F929B7"/>
    <w:rsid w:val="00F93C32"/>
    <w:rsid w:val="00FA36C5"/>
    <w:rsid w:val="00FA4D3A"/>
    <w:rsid w:val="00FA698D"/>
    <w:rsid w:val="00FB25C6"/>
    <w:rsid w:val="00FC113B"/>
    <w:rsid w:val="00FC4636"/>
    <w:rsid w:val="00FC6819"/>
    <w:rsid w:val="00FC6D9C"/>
    <w:rsid w:val="00FC7F72"/>
    <w:rsid w:val="00FD064F"/>
    <w:rsid w:val="00FD3DBC"/>
    <w:rsid w:val="00FD579D"/>
    <w:rsid w:val="00FD6E93"/>
    <w:rsid w:val="00FD7A95"/>
    <w:rsid w:val="00FE052F"/>
    <w:rsid w:val="00FE2916"/>
    <w:rsid w:val="00FE4114"/>
    <w:rsid w:val="00FE4B2D"/>
    <w:rsid w:val="00FF3379"/>
    <w:rsid w:val="00FF7549"/>
    <w:rsid w:val="00FF75EB"/>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4AFD7D1"/>
  <w15:docId w15:val="{6E18C97B-21BE-403B-8450-FCE976CCC6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0658"/>
    <w:rPr>
      <w:rFonts w:ascii="Arial" w:hAnsi="Arial"/>
      <w:sz w:val="24"/>
    </w:rPr>
  </w:style>
  <w:style w:type="paragraph" w:styleId="Heading1">
    <w:name w:val="heading 1"/>
    <w:basedOn w:val="Normal"/>
    <w:next w:val="Normal"/>
    <w:qFormat/>
    <w:rsid w:val="002043A0"/>
    <w:pPr>
      <w:keepNext/>
      <w:spacing w:before="240" w:after="60"/>
      <w:outlineLvl w:val="0"/>
    </w:pPr>
    <w:rPr>
      <w:rFonts w:cs="Arial"/>
      <w:b/>
      <w:bCs/>
      <w:kern w:val="32"/>
      <w:sz w:val="32"/>
      <w:szCs w:val="32"/>
    </w:rPr>
  </w:style>
  <w:style w:type="paragraph" w:styleId="Heading2">
    <w:name w:val="heading 2"/>
    <w:basedOn w:val="Normal"/>
    <w:next w:val="Normal"/>
    <w:qFormat/>
    <w:rsid w:val="00050658"/>
    <w:pPr>
      <w:keepNext/>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outlineLvl w:val="1"/>
    </w:pPr>
    <w:rPr>
      <w:b/>
      <w:sz w:val="28"/>
      <w:szCs w:val="24"/>
    </w:rPr>
  </w:style>
  <w:style w:type="paragraph" w:styleId="Heading3">
    <w:name w:val="heading 3"/>
    <w:basedOn w:val="Normal"/>
    <w:next w:val="Normal"/>
    <w:qFormat/>
    <w:rsid w:val="00050658"/>
    <w:pPr>
      <w:keepNext/>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right"/>
      <w:outlineLvl w:val="2"/>
    </w:pPr>
    <w:rPr>
      <w:b/>
      <w:szCs w:val="24"/>
    </w:rPr>
  </w:style>
  <w:style w:type="paragraph" w:styleId="Heading5">
    <w:name w:val="heading 5"/>
    <w:basedOn w:val="Normal"/>
    <w:next w:val="Normal"/>
    <w:qFormat/>
    <w:rsid w:val="009978F2"/>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050658"/>
    <w:rPr>
      <w:color w:val="0000FF"/>
      <w:u w:val="single"/>
    </w:rPr>
  </w:style>
  <w:style w:type="paragraph" w:styleId="Header">
    <w:name w:val="header"/>
    <w:basedOn w:val="Normal"/>
    <w:link w:val="HeaderChar"/>
    <w:uiPriority w:val="99"/>
    <w:rsid w:val="00EA7C85"/>
    <w:pPr>
      <w:tabs>
        <w:tab w:val="center" w:pos="4320"/>
        <w:tab w:val="right" w:pos="8640"/>
      </w:tabs>
    </w:pPr>
    <w:rPr>
      <w:rFonts w:ascii="Times New Roman" w:hAnsi="Times New Roman"/>
      <w:szCs w:val="24"/>
    </w:rPr>
  </w:style>
  <w:style w:type="paragraph" w:styleId="BalloonText">
    <w:name w:val="Balloon Text"/>
    <w:basedOn w:val="Normal"/>
    <w:semiHidden/>
    <w:rsid w:val="00FD7A95"/>
    <w:rPr>
      <w:rFonts w:ascii="Tahoma" w:hAnsi="Tahoma" w:cs="Tahoma"/>
      <w:sz w:val="16"/>
      <w:szCs w:val="16"/>
    </w:rPr>
  </w:style>
  <w:style w:type="paragraph" w:styleId="BodyTextIndent">
    <w:name w:val="Body Text Indent"/>
    <w:basedOn w:val="Normal"/>
    <w:rsid w:val="00D80A54"/>
    <w:pPr>
      <w:spacing w:after="120"/>
      <w:ind w:left="360"/>
    </w:pPr>
  </w:style>
  <w:style w:type="paragraph" w:styleId="NormalWeb">
    <w:name w:val="Normal (Web)"/>
    <w:basedOn w:val="Normal"/>
    <w:rsid w:val="00A23878"/>
    <w:pPr>
      <w:spacing w:before="100" w:beforeAutospacing="1" w:after="100" w:afterAutospacing="1"/>
    </w:pPr>
    <w:rPr>
      <w:rFonts w:ascii="Times New Roman" w:hAnsi="Times New Roman"/>
      <w:color w:val="000000"/>
      <w:szCs w:val="24"/>
    </w:rPr>
  </w:style>
  <w:style w:type="paragraph" w:styleId="Footer">
    <w:name w:val="footer"/>
    <w:basedOn w:val="Normal"/>
    <w:link w:val="FooterChar"/>
    <w:uiPriority w:val="99"/>
    <w:rsid w:val="0039282E"/>
    <w:pPr>
      <w:tabs>
        <w:tab w:val="center" w:pos="4320"/>
        <w:tab w:val="right" w:pos="8640"/>
      </w:tabs>
    </w:pPr>
    <w:rPr>
      <w:rFonts w:ascii="Times New Roman" w:hAnsi="Times New Roman"/>
      <w:szCs w:val="24"/>
    </w:rPr>
  </w:style>
  <w:style w:type="character" w:styleId="Strong">
    <w:name w:val="Strong"/>
    <w:basedOn w:val="DefaultParagraphFont"/>
    <w:qFormat/>
    <w:rsid w:val="00FB25C6"/>
    <w:rPr>
      <w:b/>
      <w:bCs/>
    </w:rPr>
  </w:style>
  <w:style w:type="character" w:customStyle="1" w:styleId="FooterChar">
    <w:name w:val="Footer Char"/>
    <w:basedOn w:val="DefaultParagraphFont"/>
    <w:link w:val="Footer"/>
    <w:uiPriority w:val="99"/>
    <w:rsid w:val="00963A5F"/>
    <w:rPr>
      <w:sz w:val="24"/>
      <w:szCs w:val="24"/>
    </w:rPr>
  </w:style>
  <w:style w:type="character" w:styleId="CommentReference">
    <w:name w:val="annotation reference"/>
    <w:basedOn w:val="DefaultParagraphFont"/>
    <w:rsid w:val="00806D90"/>
    <w:rPr>
      <w:sz w:val="16"/>
      <w:szCs w:val="16"/>
    </w:rPr>
  </w:style>
  <w:style w:type="paragraph" w:styleId="CommentText">
    <w:name w:val="annotation text"/>
    <w:basedOn w:val="Normal"/>
    <w:link w:val="CommentTextChar"/>
    <w:rsid w:val="00806D90"/>
    <w:rPr>
      <w:sz w:val="20"/>
    </w:rPr>
  </w:style>
  <w:style w:type="character" w:customStyle="1" w:styleId="CommentTextChar">
    <w:name w:val="Comment Text Char"/>
    <w:basedOn w:val="DefaultParagraphFont"/>
    <w:link w:val="CommentText"/>
    <w:rsid w:val="00806D90"/>
    <w:rPr>
      <w:rFonts w:ascii="Arial" w:hAnsi="Arial"/>
    </w:rPr>
  </w:style>
  <w:style w:type="paragraph" w:styleId="CommentSubject">
    <w:name w:val="annotation subject"/>
    <w:basedOn w:val="CommentText"/>
    <w:next w:val="CommentText"/>
    <w:link w:val="CommentSubjectChar"/>
    <w:rsid w:val="00806D90"/>
    <w:rPr>
      <w:b/>
      <w:bCs/>
    </w:rPr>
  </w:style>
  <w:style w:type="character" w:customStyle="1" w:styleId="CommentSubjectChar">
    <w:name w:val="Comment Subject Char"/>
    <w:basedOn w:val="CommentTextChar"/>
    <w:link w:val="CommentSubject"/>
    <w:rsid w:val="00806D90"/>
    <w:rPr>
      <w:rFonts w:ascii="Arial" w:hAnsi="Arial"/>
      <w:b/>
      <w:bCs/>
    </w:rPr>
  </w:style>
  <w:style w:type="paragraph" w:customStyle="1" w:styleId="Default">
    <w:name w:val="Default"/>
    <w:basedOn w:val="Normal"/>
    <w:rsid w:val="00521918"/>
    <w:rPr>
      <w:rFonts w:ascii="Helvetica" w:eastAsiaTheme="minorHAnsi" w:hAnsi="Helvetica" w:cs="Helvetica"/>
      <w:color w:val="000000"/>
      <w:sz w:val="22"/>
      <w:szCs w:val="22"/>
    </w:rPr>
  </w:style>
  <w:style w:type="character" w:styleId="FollowedHyperlink">
    <w:name w:val="FollowedHyperlink"/>
    <w:basedOn w:val="DefaultParagraphFont"/>
    <w:semiHidden/>
    <w:unhideWhenUsed/>
    <w:rsid w:val="00D362DE"/>
    <w:rPr>
      <w:color w:val="800080" w:themeColor="followedHyperlink"/>
      <w:u w:val="single"/>
    </w:rPr>
  </w:style>
  <w:style w:type="character" w:customStyle="1" w:styleId="HeaderChar">
    <w:name w:val="Header Char"/>
    <w:basedOn w:val="DefaultParagraphFont"/>
    <w:link w:val="Header"/>
    <w:uiPriority w:val="99"/>
    <w:rsid w:val="00AA5BE7"/>
    <w:rPr>
      <w:sz w:val="24"/>
      <w:szCs w:val="24"/>
    </w:rPr>
  </w:style>
  <w:style w:type="paragraph" w:styleId="ListParagraph">
    <w:name w:val="List Paragraph"/>
    <w:basedOn w:val="Normal"/>
    <w:uiPriority w:val="34"/>
    <w:qFormat/>
    <w:rsid w:val="00AA5BE7"/>
    <w:pPr>
      <w:ind w:left="720"/>
      <w:contextualSpacing/>
    </w:pPr>
    <w:rPr>
      <w:rFonts w:ascii="Times New Roman" w:hAnsi="Times New Roman"/>
      <w:szCs w:val="24"/>
    </w:rPr>
  </w:style>
  <w:style w:type="character" w:customStyle="1" w:styleId="UnresolvedMention">
    <w:name w:val="Unresolved Mention"/>
    <w:basedOn w:val="DefaultParagraphFont"/>
    <w:uiPriority w:val="99"/>
    <w:semiHidden/>
    <w:unhideWhenUsed/>
    <w:rsid w:val="0009640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472873">
      <w:bodyDiv w:val="1"/>
      <w:marLeft w:val="0"/>
      <w:marRight w:val="0"/>
      <w:marTop w:val="0"/>
      <w:marBottom w:val="0"/>
      <w:divBdr>
        <w:top w:val="none" w:sz="0" w:space="0" w:color="auto"/>
        <w:left w:val="none" w:sz="0" w:space="0" w:color="auto"/>
        <w:bottom w:val="none" w:sz="0" w:space="0" w:color="auto"/>
        <w:right w:val="none" w:sz="0" w:space="0" w:color="auto"/>
      </w:divBdr>
    </w:div>
    <w:div w:id="218438354">
      <w:bodyDiv w:val="1"/>
      <w:marLeft w:val="0"/>
      <w:marRight w:val="0"/>
      <w:marTop w:val="0"/>
      <w:marBottom w:val="0"/>
      <w:divBdr>
        <w:top w:val="none" w:sz="0" w:space="0" w:color="auto"/>
        <w:left w:val="none" w:sz="0" w:space="0" w:color="auto"/>
        <w:bottom w:val="none" w:sz="0" w:space="0" w:color="auto"/>
        <w:right w:val="none" w:sz="0" w:space="0" w:color="auto"/>
      </w:divBdr>
    </w:div>
    <w:div w:id="335691381">
      <w:bodyDiv w:val="1"/>
      <w:marLeft w:val="0"/>
      <w:marRight w:val="0"/>
      <w:marTop w:val="0"/>
      <w:marBottom w:val="0"/>
      <w:divBdr>
        <w:top w:val="none" w:sz="0" w:space="0" w:color="auto"/>
        <w:left w:val="none" w:sz="0" w:space="0" w:color="auto"/>
        <w:bottom w:val="none" w:sz="0" w:space="0" w:color="auto"/>
        <w:right w:val="none" w:sz="0" w:space="0" w:color="auto"/>
      </w:divBdr>
    </w:div>
    <w:div w:id="393965244">
      <w:bodyDiv w:val="1"/>
      <w:marLeft w:val="0"/>
      <w:marRight w:val="0"/>
      <w:marTop w:val="0"/>
      <w:marBottom w:val="0"/>
      <w:divBdr>
        <w:top w:val="none" w:sz="0" w:space="0" w:color="auto"/>
        <w:left w:val="none" w:sz="0" w:space="0" w:color="auto"/>
        <w:bottom w:val="none" w:sz="0" w:space="0" w:color="auto"/>
        <w:right w:val="none" w:sz="0" w:space="0" w:color="auto"/>
      </w:divBdr>
    </w:div>
    <w:div w:id="397439291">
      <w:bodyDiv w:val="1"/>
      <w:marLeft w:val="0"/>
      <w:marRight w:val="0"/>
      <w:marTop w:val="0"/>
      <w:marBottom w:val="0"/>
      <w:divBdr>
        <w:top w:val="none" w:sz="0" w:space="0" w:color="auto"/>
        <w:left w:val="none" w:sz="0" w:space="0" w:color="auto"/>
        <w:bottom w:val="none" w:sz="0" w:space="0" w:color="auto"/>
        <w:right w:val="none" w:sz="0" w:space="0" w:color="auto"/>
      </w:divBdr>
    </w:div>
    <w:div w:id="446043169">
      <w:bodyDiv w:val="1"/>
      <w:marLeft w:val="0"/>
      <w:marRight w:val="0"/>
      <w:marTop w:val="0"/>
      <w:marBottom w:val="0"/>
      <w:divBdr>
        <w:top w:val="none" w:sz="0" w:space="0" w:color="auto"/>
        <w:left w:val="none" w:sz="0" w:space="0" w:color="auto"/>
        <w:bottom w:val="none" w:sz="0" w:space="0" w:color="auto"/>
        <w:right w:val="none" w:sz="0" w:space="0" w:color="auto"/>
      </w:divBdr>
    </w:div>
    <w:div w:id="501243482">
      <w:bodyDiv w:val="1"/>
      <w:marLeft w:val="0"/>
      <w:marRight w:val="0"/>
      <w:marTop w:val="0"/>
      <w:marBottom w:val="0"/>
      <w:divBdr>
        <w:top w:val="none" w:sz="0" w:space="0" w:color="auto"/>
        <w:left w:val="none" w:sz="0" w:space="0" w:color="auto"/>
        <w:bottom w:val="none" w:sz="0" w:space="0" w:color="auto"/>
        <w:right w:val="none" w:sz="0" w:space="0" w:color="auto"/>
      </w:divBdr>
    </w:div>
    <w:div w:id="706486681">
      <w:bodyDiv w:val="1"/>
      <w:marLeft w:val="0"/>
      <w:marRight w:val="0"/>
      <w:marTop w:val="0"/>
      <w:marBottom w:val="0"/>
      <w:divBdr>
        <w:top w:val="none" w:sz="0" w:space="0" w:color="auto"/>
        <w:left w:val="none" w:sz="0" w:space="0" w:color="auto"/>
        <w:bottom w:val="none" w:sz="0" w:space="0" w:color="auto"/>
        <w:right w:val="none" w:sz="0" w:space="0" w:color="auto"/>
      </w:divBdr>
    </w:div>
    <w:div w:id="764690593">
      <w:bodyDiv w:val="1"/>
      <w:marLeft w:val="0"/>
      <w:marRight w:val="0"/>
      <w:marTop w:val="0"/>
      <w:marBottom w:val="0"/>
      <w:divBdr>
        <w:top w:val="none" w:sz="0" w:space="0" w:color="auto"/>
        <w:left w:val="none" w:sz="0" w:space="0" w:color="auto"/>
        <w:bottom w:val="none" w:sz="0" w:space="0" w:color="auto"/>
        <w:right w:val="none" w:sz="0" w:space="0" w:color="auto"/>
      </w:divBdr>
    </w:div>
    <w:div w:id="904800403">
      <w:bodyDiv w:val="1"/>
      <w:marLeft w:val="0"/>
      <w:marRight w:val="0"/>
      <w:marTop w:val="0"/>
      <w:marBottom w:val="0"/>
      <w:divBdr>
        <w:top w:val="none" w:sz="0" w:space="0" w:color="auto"/>
        <w:left w:val="none" w:sz="0" w:space="0" w:color="auto"/>
        <w:bottom w:val="none" w:sz="0" w:space="0" w:color="auto"/>
        <w:right w:val="none" w:sz="0" w:space="0" w:color="auto"/>
      </w:divBdr>
    </w:div>
    <w:div w:id="947350728">
      <w:bodyDiv w:val="1"/>
      <w:marLeft w:val="0"/>
      <w:marRight w:val="0"/>
      <w:marTop w:val="0"/>
      <w:marBottom w:val="0"/>
      <w:divBdr>
        <w:top w:val="none" w:sz="0" w:space="0" w:color="auto"/>
        <w:left w:val="none" w:sz="0" w:space="0" w:color="auto"/>
        <w:bottom w:val="none" w:sz="0" w:space="0" w:color="auto"/>
        <w:right w:val="none" w:sz="0" w:space="0" w:color="auto"/>
      </w:divBdr>
      <w:divsChild>
        <w:div w:id="533691102">
          <w:marLeft w:val="0"/>
          <w:marRight w:val="0"/>
          <w:marTop w:val="0"/>
          <w:marBottom w:val="0"/>
          <w:divBdr>
            <w:top w:val="none" w:sz="0" w:space="0" w:color="auto"/>
            <w:left w:val="none" w:sz="0" w:space="0" w:color="auto"/>
            <w:bottom w:val="none" w:sz="0" w:space="0" w:color="auto"/>
            <w:right w:val="none" w:sz="0" w:space="0" w:color="auto"/>
          </w:divBdr>
        </w:div>
        <w:div w:id="1011026753">
          <w:marLeft w:val="0"/>
          <w:marRight w:val="0"/>
          <w:marTop w:val="0"/>
          <w:marBottom w:val="0"/>
          <w:divBdr>
            <w:top w:val="none" w:sz="0" w:space="0" w:color="auto"/>
            <w:left w:val="none" w:sz="0" w:space="0" w:color="auto"/>
            <w:bottom w:val="none" w:sz="0" w:space="0" w:color="auto"/>
            <w:right w:val="none" w:sz="0" w:space="0" w:color="auto"/>
          </w:divBdr>
          <w:divsChild>
            <w:div w:id="1099564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296864">
      <w:bodyDiv w:val="1"/>
      <w:marLeft w:val="0"/>
      <w:marRight w:val="0"/>
      <w:marTop w:val="0"/>
      <w:marBottom w:val="0"/>
      <w:divBdr>
        <w:top w:val="none" w:sz="0" w:space="0" w:color="auto"/>
        <w:left w:val="none" w:sz="0" w:space="0" w:color="auto"/>
        <w:bottom w:val="none" w:sz="0" w:space="0" w:color="auto"/>
        <w:right w:val="none" w:sz="0" w:space="0" w:color="auto"/>
      </w:divBdr>
    </w:div>
    <w:div w:id="1063138200">
      <w:bodyDiv w:val="1"/>
      <w:marLeft w:val="0"/>
      <w:marRight w:val="0"/>
      <w:marTop w:val="0"/>
      <w:marBottom w:val="0"/>
      <w:divBdr>
        <w:top w:val="none" w:sz="0" w:space="0" w:color="auto"/>
        <w:left w:val="none" w:sz="0" w:space="0" w:color="auto"/>
        <w:bottom w:val="none" w:sz="0" w:space="0" w:color="auto"/>
        <w:right w:val="none" w:sz="0" w:space="0" w:color="auto"/>
      </w:divBdr>
    </w:div>
    <w:div w:id="1169833782">
      <w:bodyDiv w:val="1"/>
      <w:marLeft w:val="0"/>
      <w:marRight w:val="0"/>
      <w:marTop w:val="0"/>
      <w:marBottom w:val="0"/>
      <w:divBdr>
        <w:top w:val="none" w:sz="0" w:space="0" w:color="auto"/>
        <w:left w:val="none" w:sz="0" w:space="0" w:color="auto"/>
        <w:bottom w:val="none" w:sz="0" w:space="0" w:color="auto"/>
        <w:right w:val="none" w:sz="0" w:space="0" w:color="auto"/>
      </w:divBdr>
    </w:div>
    <w:div w:id="1217862285">
      <w:bodyDiv w:val="1"/>
      <w:marLeft w:val="0"/>
      <w:marRight w:val="0"/>
      <w:marTop w:val="0"/>
      <w:marBottom w:val="0"/>
      <w:divBdr>
        <w:top w:val="none" w:sz="0" w:space="0" w:color="auto"/>
        <w:left w:val="none" w:sz="0" w:space="0" w:color="auto"/>
        <w:bottom w:val="none" w:sz="0" w:space="0" w:color="auto"/>
        <w:right w:val="none" w:sz="0" w:space="0" w:color="auto"/>
      </w:divBdr>
    </w:div>
    <w:div w:id="1305351963">
      <w:bodyDiv w:val="1"/>
      <w:marLeft w:val="0"/>
      <w:marRight w:val="0"/>
      <w:marTop w:val="0"/>
      <w:marBottom w:val="0"/>
      <w:divBdr>
        <w:top w:val="none" w:sz="0" w:space="0" w:color="auto"/>
        <w:left w:val="none" w:sz="0" w:space="0" w:color="auto"/>
        <w:bottom w:val="none" w:sz="0" w:space="0" w:color="auto"/>
        <w:right w:val="none" w:sz="0" w:space="0" w:color="auto"/>
      </w:divBdr>
    </w:div>
    <w:div w:id="1322856807">
      <w:bodyDiv w:val="1"/>
      <w:marLeft w:val="0"/>
      <w:marRight w:val="0"/>
      <w:marTop w:val="0"/>
      <w:marBottom w:val="0"/>
      <w:divBdr>
        <w:top w:val="none" w:sz="0" w:space="0" w:color="auto"/>
        <w:left w:val="none" w:sz="0" w:space="0" w:color="auto"/>
        <w:bottom w:val="none" w:sz="0" w:space="0" w:color="auto"/>
        <w:right w:val="none" w:sz="0" w:space="0" w:color="auto"/>
      </w:divBdr>
      <w:divsChild>
        <w:div w:id="769589397">
          <w:marLeft w:val="0"/>
          <w:marRight w:val="0"/>
          <w:marTop w:val="0"/>
          <w:marBottom w:val="0"/>
          <w:divBdr>
            <w:top w:val="none" w:sz="0" w:space="0" w:color="auto"/>
            <w:left w:val="none" w:sz="0" w:space="0" w:color="auto"/>
            <w:bottom w:val="none" w:sz="0" w:space="0" w:color="auto"/>
            <w:right w:val="none" w:sz="0" w:space="0" w:color="auto"/>
          </w:divBdr>
        </w:div>
      </w:divsChild>
    </w:div>
    <w:div w:id="1335374575">
      <w:bodyDiv w:val="1"/>
      <w:marLeft w:val="0"/>
      <w:marRight w:val="0"/>
      <w:marTop w:val="0"/>
      <w:marBottom w:val="0"/>
      <w:divBdr>
        <w:top w:val="none" w:sz="0" w:space="0" w:color="auto"/>
        <w:left w:val="none" w:sz="0" w:space="0" w:color="auto"/>
        <w:bottom w:val="none" w:sz="0" w:space="0" w:color="auto"/>
        <w:right w:val="none" w:sz="0" w:space="0" w:color="auto"/>
      </w:divBdr>
    </w:div>
    <w:div w:id="1396051699">
      <w:bodyDiv w:val="1"/>
      <w:marLeft w:val="0"/>
      <w:marRight w:val="0"/>
      <w:marTop w:val="0"/>
      <w:marBottom w:val="0"/>
      <w:divBdr>
        <w:top w:val="none" w:sz="0" w:space="0" w:color="auto"/>
        <w:left w:val="none" w:sz="0" w:space="0" w:color="auto"/>
        <w:bottom w:val="none" w:sz="0" w:space="0" w:color="auto"/>
        <w:right w:val="none" w:sz="0" w:space="0" w:color="auto"/>
      </w:divBdr>
    </w:div>
    <w:div w:id="1512723071">
      <w:bodyDiv w:val="1"/>
      <w:marLeft w:val="0"/>
      <w:marRight w:val="0"/>
      <w:marTop w:val="0"/>
      <w:marBottom w:val="0"/>
      <w:divBdr>
        <w:top w:val="none" w:sz="0" w:space="0" w:color="auto"/>
        <w:left w:val="none" w:sz="0" w:space="0" w:color="auto"/>
        <w:bottom w:val="none" w:sz="0" w:space="0" w:color="auto"/>
        <w:right w:val="none" w:sz="0" w:space="0" w:color="auto"/>
      </w:divBdr>
    </w:div>
    <w:div w:id="1675716817">
      <w:bodyDiv w:val="1"/>
      <w:marLeft w:val="0"/>
      <w:marRight w:val="0"/>
      <w:marTop w:val="0"/>
      <w:marBottom w:val="0"/>
      <w:divBdr>
        <w:top w:val="none" w:sz="0" w:space="0" w:color="auto"/>
        <w:left w:val="none" w:sz="0" w:space="0" w:color="auto"/>
        <w:bottom w:val="none" w:sz="0" w:space="0" w:color="auto"/>
        <w:right w:val="none" w:sz="0" w:space="0" w:color="auto"/>
      </w:divBdr>
    </w:div>
    <w:div w:id="1676103553">
      <w:bodyDiv w:val="1"/>
      <w:marLeft w:val="0"/>
      <w:marRight w:val="0"/>
      <w:marTop w:val="0"/>
      <w:marBottom w:val="0"/>
      <w:divBdr>
        <w:top w:val="none" w:sz="0" w:space="0" w:color="auto"/>
        <w:left w:val="none" w:sz="0" w:space="0" w:color="auto"/>
        <w:bottom w:val="none" w:sz="0" w:space="0" w:color="auto"/>
        <w:right w:val="none" w:sz="0" w:space="0" w:color="auto"/>
      </w:divBdr>
    </w:div>
    <w:div w:id="1723599481">
      <w:bodyDiv w:val="1"/>
      <w:marLeft w:val="0"/>
      <w:marRight w:val="0"/>
      <w:marTop w:val="0"/>
      <w:marBottom w:val="0"/>
      <w:divBdr>
        <w:top w:val="none" w:sz="0" w:space="0" w:color="auto"/>
        <w:left w:val="none" w:sz="0" w:space="0" w:color="auto"/>
        <w:bottom w:val="none" w:sz="0" w:space="0" w:color="auto"/>
        <w:right w:val="none" w:sz="0" w:space="0" w:color="auto"/>
      </w:divBdr>
    </w:div>
    <w:div w:id="1933392065">
      <w:bodyDiv w:val="1"/>
      <w:marLeft w:val="0"/>
      <w:marRight w:val="0"/>
      <w:marTop w:val="0"/>
      <w:marBottom w:val="0"/>
      <w:divBdr>
        <w:top w:val="none" w:sz="0" w:space="0" w:color="auto"/>
        <w:left w:val="none" w:sz="0" w:space="0" w:color="auto"/>
        <w:bottom w:val="none" w:sz="0" w:space="0" w:color="auto"/>
        <w:right w:val="none" w:sz="0" w:space="0" w:color="auto"/>
      </w:divBdr>
    </w:div>
    <w:div w:id="1933581335">
      <w:bodyDiv w:val="1"/>
      <w:marLeft w:val="0"/>
      <w:marRight w:val="0"/>
      <w:marTop w:val="0"/>
      <w:marBottom w:val="0"/>
      <w:divBdr>
        <w:top w:val="none" w:sz="0" w:space="0" w:color="auto"/>
        <w:left w:val="none" w:sz="0" w:space="0" w:color="auto"/>
        <w:bottom w:val="none" w:sz="0" w:space="0" w:color="auto"/>
        <w:right w:val="none" w:sz="0" w:space="0" w:color="auto"/>
      </w:divBdr>
    </w:div>
    <w:div w:id="1975334410">
      <w:bodyDiv w:val="1"/>
      <w:marLeft w:val="0"/>
      <w:marRight w:val="0"/>
      <w:marTop w:val="0"/>
      <w:marBottom w:val="0"/>
      <w:divBdr>
        <w:top w:val="none" w:sz="0" w:space="0" w:color="auto"/>
        <w:left w:val="none" w:sz="0" w:space="0" w:color="auto"/>
        <w:bottom w:val="none" w:sz="0" w:space="0" w:color="auto"/>
        <w:right w:val="none" w:sz="0" w:space="0" w:color="auto"/>
      </w:divBdr>
    </w:div>
    <w:div w:id="1991203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twitter.com/VistaOutdoorInc?lang=e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vistaoutdoor.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ederalpremium.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usashooting.org" TargetMode="External"/><Relationship Id="rId4" Type="http://schemas.openxmlformats.org/officeDocument/2006/relationships/settings" Target="settings.xml"/><Relationship Id="rId9" Type="http://schemas.openxmlformats.org/officeDocument/2006/relationships/hyperlink" Target="mailto:pressroom@vistaoutdoor.com" TargetMode="External"/><Relationship Id="rId14" Type="http://schemas.openxmlformats.org/officeDocument/2006/relationships/hyperlink" Target="http://www.facebook.com/vistaoutdo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8DEE43-B62E-4B2E-87EC-F3DE884EDA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640</Words>
  <Characters>3700</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ATK</Company>
  <LinksUpToDate>false</LinksUpToDate>
  <CharactersWithSpaces>4319</CharactersWithSpaces>
  <SharedDoc>false</SharedDoc>
  <HLinks>
    <vt:vector size="24" baseType="variant">
      <vt:variant>
        <vt:i4>3080293</vt:i4>
      </vt:variant>
      <vt:variant>
        <vt:i4>9</vt:i4>
      </vt:variant>
      <vt:variant>
        <vt:i4>0</vt:i4>
      </vt:variant>
      <vt:variant>
        <vt:i4>5</vt:i4>
      </vt:variant>
      <vt:variant>
        <vt:lpwstr>http://www.atk.com/</vt:lpwstr>
      </vt:variant>
      <vt:variant>
        <vt:lpwstr/>
      </vt:variant>
      <vt:variant>
        <vt:i4>3866670</vt:i4>
      </vt:variant>
      <vt:variant>
        <vt:i4>6</vt:i4>
      </vt:variant>
      <vt:variant>
        <vt:i4>0</vt:i4>
      </vt:variant>
      <vt:variant>
        <vt:i4>5</vt:i4>
      </vt:variant>
      <vt:variant>
        <vt:lpwstr>http://www.championtarget.com/</vt:lpwstr>
      </vt:variant>
      <vt:variant>
        <vt:lpwstr/>
      </vt:variant>
      <vt:variant>
        <vt:i4>2228332</vt:i4>
      </vt:variant>
      <vt:variant>
        <vt:i4>3</vt:i4>
      </vt:variant>
      <vt:variant>
        <vt:i4>0</vt:i4>
      </vt:variant>
      <vt:variant>
        <vt:i4>5</vt:i4>
      </vt:variant>
      <vt:variant>
        <vt:lpwstr>http://www.champtiontarget.com/</vt:lpwstr>
      </vt:variant>
      <vt:variant>
        <vt:lpwstr/>
      </vt:variant>
      <vt:variant>
        <vt:i4>131107</vt:i4>
      </vt:variant>
      <vt:variant>
        <vt:i4>0</vt:i4>
      </vt:variant>
      <vt:variant>
        <vt:i4>0</vt:i4>
      </vt:variant>
      <vt:variant>
        <vt:i4>5</vt:i4>
      </vt:variant>
      <vt:variant>
        <vt:lpwstr>mailto:pressroom@atk.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41594</dc:creator>
  <cp:lastModifiedBy>Reich, JJ (John)</cp:lastModifiedBy>
  <cp:revision>6</cp:revision>
  <cp:lastPrinted>2016-11-30T19:44:00Z</cp:lastPrinted>
  <dcterms:created xsi:type="dcterms:W3CDTF">2018-03-28T04:45:00Z</dcterms:created>
  <dcterms:modified xsi:type="dcterms:W3CDTF">2018-04-02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244986a4-502c-4f15-932e-cdc70d14d78d</vt:lpwstr>
  </property>
  <property fmtid="{D5CDD505-2E9C-101B-9397-08002B2CF9AE}" pid="3" name="ATKCategory">
    <vt:lpwstr>Alliant Techsystems Proprietary - Unmarked</vt:lpwstr>
  </property>
</Properties>
</file>